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9CAF80" w14:textId="036B38F9" w:rsidR="00FB60C1" w:rsidRPr="007F1D1C" w:rsidRDefault="00FB60C1" w:rsidP="006E1C02">
      <w:pPr>
        <w:jc w:val="both"/>
        <w:rPr>
          <w:rFonts w:ascii="Segoe UI" w:hAnsi="Segoe UI"/>
          <w:color w:val="000000"/>
          <w:sz w:val="2"/>
        </w:rPr>
      </w:pPr>
    </w:p>
    <w:tbl>
      <w:tblPr>
        <w:tblW w:w="5000" w:type="pct"/>
        <w:tblBorders>
          <w:top w:val="double" w:sz="4" w:space="0" w:color="auto"/>
          <w:left w:val="double" w:sz="4" w:space="0" w:color="auto"/>
          <w:bottom w:val="double" w:sz="4" w:space="0" w:color="auto"/>
          <w:right w:val="double" w:sz="4" w:space="0" w:color="auto"/>
        </w:tblBorders>
        <w:tblLook w:val="0000" w:firstRow="0" w:lastRow="0" w:firstColumn="0" w:lastColumn="0" w:noHBand="0" w:noVBand="0"/>
      </w:tblPr>
      <w:tblGrid>
        <w:gridCol w:w="1180"/>
        <w:gridCol w:w="1472"/>
        <w:gridCol w:w="2503"/>
        <w:gridCol w:w="5301"/>
      </w:tblGrid>
      <w:tr w:rsidR="004E03DE" w:rsidRPr="007F1D1C" w14:paraId="3A7B75AD" w14:textId="77777777" w:rsidTr="00FD2224">
        <w:trPr>
          <w:trHeight w:val="713"/>
        </w:trPr>
        <w:tc>
          <w:tcPr>
            <w:tcW w:w="564" w:type="pct"/>
            <w:tcBorders>
              <w:top w:val="single" w:sz="4" w:space="0" w:color="auto"/>
              <w:left w:val="single" w:sz="4" w:space="0" w:color="auto"/>
              <w:bottom w:val="single" w:sz="4" w:space="0" w:color="auto"/>
              <w:right w:val="nil"/>
            </w:tcBorders>
            <w:vAlign w:val="center"/>
          </w:tcPr>
          <w:p w14:paraId="2F05B8B6" w14:textId="63BB7DD4" w:rsidR="007C7322" w:rsidRPr="007F1D1C" w:rsidRDefault="007C7322" w:rsidP="00C81FAD">
            <w:pPr>
              <w:jc w:val="center"/>
              <w:rPr>
                <w:rFonts w:ascii="Segoe UI" w:hAnsi="Segoe UI" w:cs="Trebuchet MS"/>
                <w:b/>
                <w:color w:val="000000"/>
                <w:sz w:val="2"/>
              </w:rPr>
            </w:pPr>
            <w:r w:rsidRPr="007F1D1C">
              <w:rPr>
                <w:rFonts w:ascii="Segoe UI" w:hAnsi="Segoe UI" w:cs="Arial"/>
                <w:color w:val="000000"/>
                <w:sz w:val="20"/>
                <w:szCs w:val="20"/>
              </w:rPr>
              <w:br w:type="page"/>
            </w:r>
            <w:r w:rsidRPr="007F1D1C">
              <w:rPr>
                <w:rFonts w:ascii="Segoe UI" w:hAnsi="Segoe UI" w:cs="Arial"/>
                <w:color w:val="000000"/>
              </w:rPr>
              <w:br w:type="page"/>
            </w:r>
            <w:r w:rsidR="00B33A5E" w:rsidRPr="00B4478D">
              <w:rPr>
                <w:noProof/>
                <w:lang w:val="en-US" w:eastAsia="en-US"/>
              </w:rPr>
              <w:drawing>
                <wp:inline distT="0" distB="0" distL="0" distR="0" wp14:anchorId="4A3B0F40" wp14:editId="369B6CE8">
                  <wp:extent cx="523875" cy="52387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3875" cy="523875"/>
                          </a:xfrm>
                          <a:prstGeom prst="rect">
                            <a:avLst/>
                          </a:prstGeom>
                          <a:noFill/>
                          <a:ln>
                            <a:noFill/>
                          </a:ln>
                        </pic:spPr>
                      </pic:pic>
                    </a:graphicData>
                  </a:graphic>
                </wp:inline>
              </w:drawing>
            </w:r>
          </w:p>
        </w:tc>
        <w:tc>
          <w:tcPr>
            <w:tcW w:w="4436" w:type="pct"/>
            <w:gridSpan w:val="3"/>
            <w:tcBorders>
              <w:top w:val="single" w:sz="4" w:space="0" w:color="auto"/>
              <w:left w:val="nil"/>
              <w:bottom w:val="single" w:sz="4" w:space="0" w:color="auto"/>
              <w:right w:val="single" w:sz="4" w:space="0" w:color="auto"/>
            </w:tcBorders>
            <w:shd w:val="clear" w:color="auto" w:fill="D9D9D9"/>
            <w:vAlign w:val="center"/>
          </w:tcPr>
          <w:p w14:paraId="098BF7A9" w14:textId="77777777" w:rsidR="007C7322" w:rsidRPr="007F1D1C" w:rsidRDefault="007C7322" w:rsidP="004E03DE">
            <w:pPr>
              <w:jc w:val="center"/>
              <w:rPr>
                <w:rFonts w:ascii="Segoe UI" w:hAnsi="Segoe UI" w:cs="Arial"/>
                <w:b/>
                <w:bCs/>
                <w:color w:val="000000"/>
                <w:sz w:val="36"/>
                <w:szCs w:val="38"/>
              </w:rPr>
            </w:pPr>
            <w:r w:rsidRPr="007F1D1C">
              <w:rPr>
                <w:rFonts w:ascii="Segoe UI" w:hAnsi="Segoe UI" w:cs="Arial"/>
                <w:b/>
                <w:bCs/>
                <w:color w:val="000000"/>
                <w:sz w:val="36"/>
                <w:szCs w:val="38"/>
              </w:rPr>
              <w:t>PARTICIPATE IN RESEARCH</w:t>
            </w:r>
          </w:p>
          <w:p w14:paraId="59A8C431" w14:textId="77777777" w:rsidR="007C7322" w:rsidRPr="007F1D1C" w:rsidRDefault="007C7322" w:rsidP="004E03DE">
            <w:pPr>
              <w:jc w:val="center"/>
              <w:rPr>
                <w:rFonts w:ascii="Segoe UI" w:hAnsi="Segoe UI" w:cs="Trebuchet MS"/>
                <w:b/>
                <w:bCs/>
                <w:color w:val="000000"/>
              </w:rPr>
            </w:pPr>
            <w:r w:rsidRPr="007F1D1C">
              <w:rPr>
                <w:rFonts w:ascii="Segoe UI" w:hAnsi="Segoe UI" w:cs="Arial"/>
                <w:b/>
                <w:bCs/>
                <w:color w:val="000000"/>
              </w:rPr>
              <w:t>Information for Prospective Participants</w:t>
            </w:r>
          </w:p>
        </w:tc>
      </w:tr>
      <w:tr w:rsidR="007C7322" w:rsidRPr="007F1D1C" w14:paraId="12F9F33F" w14:textId="77777777" w:rsidTr="00FD2224">
        <w:trPr>
          <w:trHeight w:val="545"/>
        </w:trPr>
        <w:tc>
          <w:tcPr>
            <w:tcW w:w="5000" w:type="pct"/>
            <w:gridSpan w:val="4"/>
            <w:tcBorders>
              <w:top w:val="single" w:sz="4" w:space="0" w:color="auto"/>
              <w:left w:val="single" w:sz="4" w:space="0" w:color="auto"/>
              <w:bottom w:val="single" w:sz="4" w:space="0" w:color="auto"/>
              <w:right w:val="single" w:sz="4" w:space="0" w:color="auto"/>
            </w:tcBorders>
            <w:vAlign w:val="center"/>
          </w:tcPr>
          <w:p w14:paraId="2D5E3A93" w14:textId="292177BD" w:rsidR="007C7322" w:rsidRPr="00A95DC1" w:rsidRDefault="00A95DC1" w:rsidP="00A95DC1">
            <w:pPr>
              <w:jc w:val="center"/>
              <w:rPr>
                <w:rFonts w:ascii="Segoe UI" w:hAnsi="Segoe UI"/>
                <w:b/>
                <w:color w:val="000000"/>
                <w:sz w:val="28"/>
                <w:szCs w:val="28"/>
              </w:rPr>
            </w:pPr>
            <w:r>
              <w:rPr>
                <w:rFonts w:ascii="Segoe UI" w:hAnsi="Segoe UI"/>
                <w:b/>
                <w:color w:val="000000"/>
                <w:sz w:val="28"/>
                <w:szCs w:val="28"/>
              </w:rPr>
              <w:t xml:space="preserve">See </w:t>
            </w:r>
            <w:r w:rsidR="00031B0A">
              <w:rPr>
                <w:rFonts w:ascii="Segoe UI" w:hAnsi="Segoe UI"/>
                <w:b/>
                <w:color w:val="000000"/>
                <w:sz w:val="28"/>
                <w:szCs w:val="28"/>
              </w:rPr>
              <w:t>us</w:t>
            </w:r>
            <w:r>
              <w:rPr>
                <w:rFonts w:ascii="Segoe UI" w:hAnsi="Segoe UI"/>
                <w:b/>
                <w:color w:val="000000"/>
                <w:sz w:val="28"/>
                <w:szCs w:val="28"/>
              </w:rPr>
              <w:t xml:space="preserve"> using technolog</w:t>
            </w:r>
            <w:r w:rsidR="00AD3127">
              <w:rPr>
                <w:rFonts w:ascii="Segoe UI" w:hAnsi="Segoe UI"/>
                <w:b/>
                <w:color w:val="000000"/>
                <w:sz w:val="28"/>
                <w:szCs w:val="28"/>
              </w:rPr>
              <w:t>ies</w:t>
            </w:r>
            <w:r>
              <w:rPr>
                <w:rFonts w:ascii="Segoe UI" w:hAnsi="Segoe UI"/>
                <w:b/>
                <w:color w:val="000000"/>
                <w:sz w:val="28"/>
                <w:szCs w:val="28"/>
              </w:rPr>
              <w:t xml:space="preserve"> to learn</w:t>
            </w:r>
          </w:p>
        </w:tc>
      </w:tr>
      <w:tr w:rsidR="00BF5FCF" w:rsidRPr="007F1D1C" w14:paraId="75EB4E8D"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shd w:val="clear" w:color="auto" w:fill="E0E0E0"/>
          </w:tcPr>
          <w:p w14:paraId="19F56333" w14:textId="77777777" w:rsidR="00BF5FCF" w:rsidRPr="007F1D1C" w:rsidRDefault="00BF5FCF" w:rsidP="00BF1A12">
            <w:pPr>
              <w:jc w:val="both"/>
              <w:rPr>
                <w:rFonts w:ascii="Segoe UI" w:hAnsi="Segoe UI" w:cs="Arial"/>
                <w:color w:val="000000"/>
                <w:sz w:val="20"/>
                <w:szCs w:val="20"/>
              </w:rPr>
            </w:pPr>
            <w:r w:rsidRPr="007F1D1C">
              <w:rPr>
                <w:rFonts w:ascii="Segoe UI" w:hAnsi="Segoe UI" w:cs="Arial"/>
                <w:b/>
                <w:bCs/>
                <w:i/>
                <w:color w:val="000000"/>
                <w:sz w:val="22"/>
              </w:rPr>
              <w:t xml:space="preserve">Research </w:t>
            </w:r>
            <w:r w:rsidR="00BF1A12" w:rsidRPr="007F1D1C">
              <w:rPr>
                <w:rFonts w:ascii="Segoe UI" w:hAnsi="Segoe UI" w:cs="Arial"/>
                <w:b/>
                <w:bCs/>
                <w:i/>
                <w:color w:val="000000"/>
                <w:sz w:val="22"/>
              </w:rPr>
              <w:t>t</w:t>
            </w:r>
            <w:r w:rsidRPr="007F1D1C">
              <w:rPr>
                <w:rFonts w:ascii="Segoe UI" w:hAnsi="Segoe UI" w:cs="Arial"/>
                <w:b/>
                <w:bCs/>
                <w:i/>
                <w:color w:val="000000"/>
                <w:sz w:val="22"/>
              </w:rPr>
              <w:t xml:space="preserve">eam </w:t>
            </w:r>
            <w:r w:rsidR="00BF1A12" w:rsidRPr="007F1D1C">
              <w:rPr>
                <w:rFonts w:ascii="Segoe UI" w:hAnsi="Segoe UI" w:cs="Arial"/>
                <w:b/>
                <w:bCs/>
                <w:i/>
                <w:color w:val="000000"/>
                <w:sz w:val="22"/>
              </w:rPr>
              <w:t>c</w:t>
            </w:r>
            <w:r w:rsidRPr="007F1D1C">
              <w:rPr>
                <w:rFonts w:ascii="Segoe UI" w:hAnsi="Segoe UI" w:cs="Arial"/>
                <w:b/>
                <w:bCs/>
                <w:i/>
                <w:color w:val="000000"/>
                <w:sz w:val="22"/>
              </w:rPr>
              <w:t>ontacts</w:t>
            </w:r>
          </w:p>
        </w:tc>
      </w:tr>
      <w:tr w:rsidR="0011111E" w:rsidRPr="007F1D1C" w14:paraId="0F87AD68"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95"/>
        </w:trPr>
        <w:tc>
          <w:tcPr>
            <w:tcW w:w="1268" w:type="pct"/>
            <w:gridSpan w:val="2"/>
            <w:tcBorders>
              <w:top w:val="single" w:sz="4" w:space="0" w:color="auto"/>
              <w:left w:val="single" w:sz="4" w:space="0" w:color="auto"/>
              <w:bottom w:val="nil"/>
              <w:right w:val="nil"/>
            </w:tcBorders>
          </w:tcPr>
          <w:p w14:paraId="5F316BCF" w14:textId="77777777" w:rsidR="00D661F1" w:rsidRPr="005E4D30" w:rsidRDefault="00D661F1" w:rsidP="005E4D30">
            <w:pPr>
              <w:rPr>
                <w:rFonts w:ascii="Segoe UI" w:hAnsi="Segoe UI" w:cs="Arial"/>
                <w:b/>
                <w:color w:val="000000"/>
                <w:sz w:val="20"/>
                <w:szCs w:val="20"/>
              </w:rPr>
            </w:pPr>
            <w:r w:rsidRPr="005E4D30">
              <w:rPr>
                <w:rFonts w:ascii="Segoe UI" w:hAnsi="Segoe UI" w:cs="Trebuchet MS"/>
                <w:b/>
                <w:color w:val="000000"/>
                <w:sz w:val="20"/>
              </w:rPr>
              <w:t>Principal Researcher:</w:t>
            </w:r>
          </w:p>
        </w:tc>
        <w:tc>
          <w:tcPr>
            <w:tcW w:w="3732" w:type="pct"/>
            <w:gridSpan w:val="2"/>
            <w:tcBorders>
              <w:top w:val="single" w:sz="4" w:space="0" w:color="auto"/>
              <w:left w:val="nil"/>
              <w:bottom w:val="nil"/>
            </w:tcBorders>
          </w:tcPr>
          <w:p w14:paraId="0601D652" w14:textId="0849FBB3" w:rsidR="00D661F1" w:rsidRPr="00B04111" w:rsidRDefault="005D47CF" w:rsidP="005D47CF">
            <w:pPr>
              <w:tabs>
                <w:tab w:val="left" w:pos="3473"/>
                <w:tab w:val="left" w:pos="4144"/>
              </w:tabs>
              <w:rPr>
                <w:rFonts w:ascii="Segoe UI" w:hAnsi="Segoe UI" w:cs="Segoe UI"/>
                <w:sz w:val="22"/>
                <w:szCs w:val="22"/>
              </w:rPr>
            </w:pPr>
            <w:r w:rsidRPr="00B04111">
              <w:rPr>
                <w:rFonts w:ascii="Segoe UI" w:hAnsi="Segoe UI" w:cs="Segoe UI"/>
                <w:sz w:val="22"/>
                <w:szCs w:val="22"/>
              </w:rPr>
              <w:t xml:space="preserve">Professor Annette Woods – </w:t>
            </w:r>
            <w:hyperlink r:id="rId9" w:history="1">
              <w:r w:rsidRPr="00B04111">
                <w:rPr>
                  <w:rStyle w:val="Hyperlink"/>
                  <w:rFonts w:ascii="Segoe UI" w:hAnsi="Segoe UI" w:cs="Segoe UI"/>
                  <w:sz w:val="22"/>
                  <w:szCs w:val="22"/>
                </w:rPr>
                <w:t>annette.woods@qut.edu.au</w:t>
              </w:r>
            </w:hyperlink>
          </w:p>
        </w:tc>
      </w:tr>
      <w:tr w:rsidR="00230B6B" w:rsidRPr="000A46F6" w14:paraId="0AC0E9F4"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95"/>
        </w:trPr>
        <w:tc>
          <w:tcPr>
            <w:tcW w:w="1268" w:type="pct"/>
            <w:gridSpan w:val="2"/>
            <w:tcBorders>
              <w:top w:val="nil"/>
              <w:left w:val="single" w:sz="4" w:space="0" w:color="auto"/>
              <w:bottom w:val="nil"/>
              <w:right w:val="nil"/>
            </w:tcBorders>
          </w:tcPr>
          <w:p w14:paraId="6314294C" w14:textId="070D804F" w:rsidR="00D661F1" w:rsidRPr="005E4D30" w:rsidRDefault="00D661F1" w:rsidP="00E60673">
            <w:pPr>
              <w:rPr>
                <w:rFonts w:ascii="Segoe UI" w:hAnsi="Segoe UI" w:cs="Arial"/>
                <w:b/>
                <w:color w:val="000000"/>
                <w:sz w:val="20"/>
                <w:szCs w:val="20"/>
              </w:rPr>
            </w:pPr>
            <w:r w:rsidRPr="005E4D30">
              <w:rPr>
                <w:rFonts w:ascii="Segoe UI" w:hAnsi="Segoe UI" w:cs="Trebuchet MS"/>
                <w:b/>
                <w:color w:val="000000"/>
                <w:sz w:val="20"/>
              </w:rPr>
              <w:t>Associate Researcher</w:t>
            </w:r>
            <w:r w:rsidR="0011111E" w:rsidRPr="002B4713">
              <w:rPr>
                <w:rFonts w:ascii="Segoe UI" w:hAnsi="Segoe UI" w:cs="Trebuchet MS"/>
                <w:b/>
                <w:color w:val="000000"/>
                <w:sz w:val="20"/>
              </w:rPr>
              <w:t>s</w:t>
            </w:r>
            <w:r w:rsidRPr="002B4713">
              <w:rPr>
                <w:rFonts w:ascii="Segoe UI" w:hAnsi="Segoe UI" w:cs="Trebuchet MS"/>
                <w:b/>
                <w:color w:val="000000"/>
                <w:sz w:val="20"/>
              </w:rPr>
              <w:t>:</w:t>
            </w:r>
          </w:p>
        </w:tc>
        <w:tc>
          <w:tcPr>
            <w:tcW w:w="3732" w:type="pct"/>
            <w:gridSpan w:val="2"/>
            <w:tcBorders>
              <w:top w:val="nil"/>
              <w:left w:val="nil"/>
              <w:bottom w:val="nil"/>
            </w:tcBorders>
          </w:tcPr>
          <w:p w14:paraId="4E930F21" w14:textId="77777777" w:rsidR="00065BBB" w:rsidRPr="00B04111" w:rsidRDefault="00065BBB" w:rsidP="00065BBB">
            <w:pPr>
              <w:tabs>
                <w:tab w:val="left" w:pos="3473"/>
                <w:tab w:val="left" w:pos="4144"/>
              </w:tabs>
              <w:rPr>
                <w:rFonts w:ascii="Segoe UI" w:hAnsi="Segoe UI" w:cs="Segoe UI"/>
                <w:sz w:val="22"/>
                <w:szCs w:val="22"/>
                <w:lang w:val="pt-PT"/>
              </w:rPr>
            </w:pPr>
            <w:r w:rsidRPr="00B04111">
              <w:rPr>
                <w:rFonts w:ascii="Segoe UI" w:hAnsi="Segoe UI" w:cs="Segoe UI"/>
                <w:sz w:val="22"/>
                <w:szCs w:val="22"/>
                <w:lang w:val="pt-PT"/>
              </w:rPr>
              <w:t xml:space="preserve">Dr Irina Silva – </w:t>
            </w:r>
            <w:r w:rsidRPr="00B04111">
              <w:rPr>
                <w:rStyle w:val="Hyperlink"/>
                <w:rFonts w:ascii="Segoe UI" w:hAnsi="Segoe UI" w:cs="Segoe UI"/>
                <w:sz w:val="22"/>
                <w:szCs w:val="22"/>
                <w:lang w:val="pt-PT"/>
              </w:rPr>
              <w:t>i.silva@qut.edu.au</w:t>
            </w:r>
          </w:p>
          <w:p w14:paraId="0D7B3355" w14:textId="0D7C9640" w:rsidR="00065BBB" w:rsidRDefault="00065BBB" w:rsidP="00065BBB">
            <w:pPr>
              <w:tabs>
                <w:tab w:val="left" w:pos="3473"/>
                <w:tab w:val="left" w:pos="4144"/>
              </w:tabs>
              <w:rPr>
                <w:rStyle w:val="Hyperlink"/>
                <w:rFonts w:ascii="Segoe UI" w:hAnsi="Segoe UI" w:cs="Segoe UI"/>
                <w:sz w:val="22"/>
                <w:szCs w:val="22"/>
                <w:lang w:val="pt-PT"/>
              </w:rPr>
            </w:pPr>
            <w:r w:rsidRPr="00B04111">
              <w:rPr>
                <w:rFonts w:ascii="Segoe UI" w:hAnsi="Segoe UI" w:cs="Segoe UI"/>
                <w:sz w:val="22"/>
                <w:szCs w:val="22"/>
                <w:lang w:val="pt-PT"/>
              </w:rPr>
              <w:t xml:space="preserve">Dr Amanda Levido – </w:t>
            </w:r>
            <w:r w:rsidR="00DF2371">
              <w:fldChar w:fldCharType="begin"/>
            </w:r>
            <w:r w:rsidR="00DF2371">
              <w:instrText>HYPERLINK "mailto:amanda.levido@scu.edu.au"</w:instrText>
            </w:r>
            <w:r w:rsidR="00DF2371">
              <w:fldChar w:fldCharType="separate"/>
            </w:r>
            <w:r w:rsidR="00DF2371" w:rsidRPr="00F206A3">
              <w:rPr>
                <w:rStyle w:val="Hyperlink"/>
                <w:rFonts w:ascii="Segoe UI" w:hAnsi="Segoe UI" w:cs="Segoe UI"/>
                <w:sz w:val="22"/>
                <w:szCs w:val="22"/>
                <w:lang w:val="pt-PT"/>
              </w:rPr>
              <w:t>amanda.levido@scu.edu.au</w:t>
            </w:r>
            <w:r w:rsidR="00DF2371">
              <w:fldChar w:fldCharType="end"/>
            </w:r>
          </w:p>
          <w:p w14:paraId="51E9ECBA" w14:textId="6BD969FB" w:rsidR="00DF2371" w:rsidRPr="00DF2371" w:rsidRDefault="00DF2371" w:rsidP="00065BBB">
            <w:pPr>
              <w:tabs>
                <w:tab w:val="left" w:pos="3473"/>
                <w:tab w:val="left" w:pos="4144"/>
              </w:tabs>
              <w:rPr>
                <w:rFonts w:ascii="Segoe UI" w:hAnsi="Segoe UI" w:cs="Segoe UI"/>
                <w:sz w:val="22"/>
                <w:szCs w:val="22"/>
              </w:rPr>
            </w:pPr>
            <w:r w:rsidRPr="00DF2371">
              <w:rPr>
                <w:rStyle w:val="normaltextrun"/>
                <w:rFonts w:ascii="Segoe UI" w:hAnsi="Segoe UI" w:cs="Segoe UI"/>
                <w:color w:val="000000"/>
                <w:sz w:val="22"/>
                <w:szCs w:val="22"/>
                <w:shd w:val="clear" w:color="auto" w:fill="FFFFFF"/>
              </w:rPr>
              <w:t>Dr Elizabeth Heck - </w:t>
            </w:r>
            <w:r w:rsidRPr="00DF2371">
              <w:rPr>
                <w:rStyle w:val="normaltextrun"/>
                <w:rFonts w:ascii="Segoe UI" w:hAnsi="Segoe UI" w:cs="Segoe UI"/>
                <w:color w:val="0000FF"/>
                <w:sz w:val="22"/>
                <w:szCs w:val="22"/>
                <w:u w:val="single"/>
                <w:shd w:val="clear" w:color="auto" w:fill="FFFFFF"/>
              </w:rPr>
              <w:t>elizabeth.heck@qut.edu.au</w:t>
            </w:r>
          </w:p>
          <w:p w14:paraId="0090AE6F" w14:textId="7191F7FE" w:rsidR="00D661F1" w:rsidRDefault="00065BBB" w:rsidP="003C6C85">
            <w:pPr>
              <w:tabs>
                <w:tab w:val="left" w:pos="3473"/>
                <w:tab w:val="left" w:pos="4144"/>
              </w:tabs>
              <w:rPr>
                <w:rStyle w:val="Hyperlink"/>
                <w:rFonts w:ascii="Segoe UI" w:hAnsi="Segoe UI" w:cs="Segoe UI"/>
                <w:sz w:val="22"/>
                <w:szCs w:val="22"/>
                <w:lang w:val="pt-PT"/>
              </w:rPr>
            </w:pPr>
            <w:r w:rsidRPr="00B04111">
              <w:rPr>
                <w:rFonts w:ascii="Segoe UI" w:hAnsi="Segoe UI" w:cs="Segoe UI"/>
                <w:sz w:val="22"/>
                <w:szCs w:val="22"/>
                <w:lang w:val="pt-PT"/>
              </w:rPr>
              <w:t xml:space="preserve">Professor Louise Paatsch - </w:t>
            </w:r>
            <w:r w:rsidR="00DA19EE">
              <w:rPr>
                <w:rStyle w:val="Hyperlink"/>
                <w:rFonts w:ascii="Segoe UI" w:hAnsi="Segoe UI" w:cs="Segoe UI"/>
                <w:sz w:val="22"/>
                <w:szCs w:val="22"/>
                <w:lang w:val="pt-PT"/>
              </w:rPr>
              <w:fldChar w:fldCharType="begin"/>
            </w:r>
            <w:r w:rsidR="00DA19EE">
              <w:rPr>
                <w:rStyle w:val="Hyperlink"/>
                <w:rFonts w:ascii="Segoe UI" w:hAnsi="Segoe UI" w:cs="Segoe UI"/>
                <w:sz w:val="22"/>
                <w:szCs w:val="22"/>
                <w:lang w:val="pt-PT"/>
              </w:rPr>
              <w:instrText>HYPERLINK "mailto:</w:instrText>
            </w:r>
            <w:r w:rsidR="00DA19EE" w:rsidRPr="00B04111">
              <w:rPr>
                <w:rStyle w:val="Hyperlink"/>
                <w:rFonts w:ascii="Segoe UI" w:hAnsi="Segoe UI" w:cs="Segoe UI"/>
                <w:sz w:val="22"/>
                <w:szCs w:val="22"/>
                <w:lang w:val="pt-PT"/>
              </w:rPr>
              <w:instrText>louise.paatsch@deakin.edu.au</w:instrText>
            </w:r>
            <w:r w:rsidR="00DA19EE">
              <w:rPr>
                <w:rStyle w:val="Hyperlink"/>
                <w:rFonts w:ascii="Segoe UI" w:hAnsi="Segoe UI" w:cs="Segoe UI"/>
                <w:sz w:val="22"/>
                <w:szCs w:val="22"/>
                <w:lang w:val="pt-PT"/>
              </w:rPr>
              <w:instrText>"</w:instrText>
            </w:r>
            <w:r w:rsidR="00DA19EE">
              <w:rPr>
                <w:rStyle w:val="Hyperlink"/>
                <w:rFonts w:ascii="Segoe UI" w:hAnsi="Segoe UI" w:cs="Segoe UI"/>
                <w:sz w:val="22"/>
                <w:szCs w:val="22"/>
                <w:lang w:val="pt-PT"/>
              </w:rPr>
              <w:fldChar w:fldCharType="separate"/>
            </w:r>
            <w:r w:rsidR="00DA19EE" w:rsidRPr="00CB3D7A">
              <w:rPr>
                <w:rStyle w:val="Hyperlink"/>
                <w:rFonts w:ascii="Segoe UI" w:hAnsi="Segoe UI" w:cs="Segoe UI"/>
                <w:sz w:val="22"/>
                <w:szCs w:val="22"/>
                <w:lang w:val="pt-PT"/>
              </w:rPr>
              <w:t>louise.paatsch@deakin.edu.au</w:t>
            </w:r>
            <w:r w:rsidR="00DA19EE">
              <w:rPr>
                <w:rStyle w:val="Hyperlink"/>
                <w:rFonts w:ascii="Segoe UI" w:hAnsi="Segoe UI" w:cs="Segoe UI"/>
                <w:sz w:val="22"/>
                <w:szCs w:val="22"/>
                <w:lang w:val="pt-PT"/>
              </w:rPr>
              <w:fldChar w:fldCharType="end"/>
            </w:r>
          </w:p>
          <w:p w14:paraId="55070E6A" w14:textId="7EDCAEED" w:rsidR="00DA19EE" w:rsidRPr="003C6C85" w:rsidRDefault="00DA19EE" w:rsidP="003C6C85">
            <w:pPr>
              <w:tabs>
                <w:tab w:val="left" w:pos="3473"/>
                <w:tab w:val="left" w:pos="4144"/>
              </w:tabs>
              <w:rPr>
                <w:rFonts w:ascii="Segoe UI" w:hAnsi="Segoe UI" w:cs="Segoe UI"/>
                <w:sz w:val="22"/>
                <w:szCs w:val="22"/>
                <w:lang w:val="pt-PT"/>
              </w:rPr>
            </w:pPr>
            <w:r w:rsidRPr="00B04111">
              <w:rPr>
                <w:rFonts w:ascii="Segoe UI" w:hAnsi="Segoe UI" w:cs="Segoe UI"/>
                <w:sz w:val="22"/>
                <w:szCs w:val="22"/>
                <w:lang w:val="pt-PT"/>
              </w:rPr>
              <w:t>Professor</w:t>
            </w:r>
            <w:r>
              <w:rPr>
                <w:rFonts w:ascii="Segoe UI" w:hAnsi="Segoe UI" w:cs="Segoe UI"/>
                <w:sz w:val="22"/>
                <w:szCs w:val="22"/>
                <w:lang w:val="pt-PT"/>
              </w:rPr>
              <w:t xml:space="preserve"> Michael Dezuanni - </w:t>
            </w:r>
            <w:r w:rsidRPr="00DA19EE">
              <w:rPr>
                <w:rStyle w:val="Hyperlink"/>
                <w:rFonts w:ascii="Segoe UI" w:hAnsi="Segoe UI" w:cs="Segoe UI"/>
                <w:sz w:val="22"/>
                <w:szCs w:val="22"/>
                <w:lang w:val="pt-PT"/>
              </w:rPr>
              <w:t>m.dezuanni@qut.edu.au</w:t>
            </w:r>
          </w:p>
        </w:tc>
      </w:tr>
      <w:tr w:rsidR="00E41725" w:rsidRPr="007F1D1C" w14:paraId="13AA6C65"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2" w:space="0" w:color="auto"/>
              <w:left w:val="single" w:sz="4" w:space="0" w:color="auto"/>
              <w:bottom w:val="single" w:sz="4" w:space="0" w:color="auto"/>
              <w:right w:val="single" w:sz="4" w:space="0" w:color="auto"/>
            </w:tcBorders>
            <w:shd w:val="clear" w:color="auto" w:fill="E0E0E0"/>
          </w:tcPr>
          <w:p w14:paraId="73EAD997" w14:textId="77777777" w:rsidR="00E41725" w:rsidRPr="007F1D1C" w:rsidRDefault="00E41725" w:rsidP="008B1782">
            <w:pPr>
              <w:jc w:val="both"/>
              <w:rPr>
                <w:rFonts w:ascii="Segoe UI" w:hAnsi="Segoe UI" w:cs="Arial"/>
                <w:color w:val="000000"/>
                <w:sz w:val="20"/>
                <w:szCs w:val="20"/>
              </w:rPr>
            </w:pPr>
            <w:r w:rsidRPr="007F1D1C">
              <w:rPr>
                <w:rFonts w:ascii="Segoe UI" w:hAnsi="Segoe UI" w:cs="Arial"/>
                <w:b/>
                <w:bCs/>
                <w:i/>
                <w:color w:val="000000"/>
                <w:sz w:val="22"/>
              </w:rPr>
              <w:t>What is the purpose of the research?</w:t>
            </w:r>
          </w:p>
        </w:tc>
      </w:tr>
      <w:tr w:rsidR="007C7322" w:rsidRPr="007F1D1C" w14:paraId="6E8FB57F"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tcPr>
          <w:p w14:paraId="0C0D1FF5" w14:textId="288B302F" w:rsidR="007C7322" w:rsidRPr="00F06978" w:rsidRDefault="007C7322" w:rsidP="005E4D30">
            <w:pPr>
              <w:spacing w:after="60"/>
              <w:jc w:val="both"/>
              <w:rPr>
                <w:rFonts w:ascii="Segoe UI" w:hAnsi="Segoe UI" w:cs="Arial"/>
                <w:color w:val="000000"/>
                <w:sz w:val="22"/>
                <w:szCs w:val="22"/>
              </w:rPr>
            </w:pPr>
            <w:r w:rsidRPr="00F06978">
              <w:rPr>
                <w:rFonts w:ascii="Segoe UI" w:hAnsi="Segoe UI" w:cs="Arial"/>
                <w:color w:val="000000"/>
                <w:sz w:val="22"/>
                <w:szCs w:val="22"/>
              </w:rPr>
              <w:t>The purpose of this research is to</w:t>
            </w:r>
            <w:r w:rsidR="00095298" w:rsidRPr="00F06978">
              <w:rPr>
                <w:rFonts w:ascii="Segoe UI" w:hAnsi="Segoe UI" w:cs="Arial"/>
                <w:color w:val="000000"/>
                <w:sz w:val="22"/>
                <w:szCs w:val="22"/>
              </w:rPr>
              <w:t xml:space="preserve"> understand how digital technologies support young children's learning experiences by providing children with opportunities to reflect, discuss and share their viewpoints in a child-friendly ma</w:t>
            </w:r>
            <w:r w:rsidR="00D3388A" w:rsidRPr="00F06978">
              <w:rPr>
                <w:rFonts w:ascii="Segoe UI" w:hAnsi="Segoe UI" w:cs="Arial"/>
                <w:color w:val="000000"/>
                <w:sz w:val="22"/>
                <w:szCs w:val="22"/>
              </w:rPr>
              <w:t>nner.</w:t>
            </w:r>
          </w:p>
        </w:tc>
      </w:tr>
      <w:tr w:rsidR="007C7322" w:rsidRPr="007F1D1C" w14:paraId="24EAD3D3"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shd w:val="clear" w:color="auto" w:fill="E0E0E0"/>
          </w:tcPr>
          <w:p w14:paraId="1A32AB85" w14:textId="77777777" w:rsidR="007C7322" w:rsidRPr="007F1D1C" w:rsidRDefault="007C7322" w:rsidP="008B1782">
            <w:pPr>
              <w:jc w:val="both"/>
              <w:rPr>
                <w:rFonts w:ascii="Segoe UI" w:hAnsi="Segoe UI" w:cs="Arial"/>
                <w:b/>
                <w:i/>
                <w:color w:val="000000"/>
              </w:rPr>
            </w:pPr>
            <w:r w:rsidRPr="007F1D1C">
              <w:rPr>
                <w:rFonts w:ascii="Segoe UI" w:hAnsi="Segoe UI" w:cs="Arial"/>
                <w:b/>
                <w:i/>
                <w:color w:val="000000"/>
                <w:sz w:val="22"/>
              </w:rPr>
              <w:t>Are you looking for people like me?</w:t>
            </w:r>
          </w:p>
        </w:tc>
      </w:tr>
      <w:tr w:rsidR="007C7322" w:rsidRPr="007F1D1C" w14:paraId="5ACDDB7D"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vAlign w:val="center"/>
          </w:tcPr>
          <w:p w14:paraId="5FCD1C91" w14:textId="42BCE723" w:rsidR="007C7322" w:rsidRPr="00F06978" w:rsidRDefault="007C7322" w:rsidP="005E4D30">
            <w:pPr>
              <w:spacing w:after="60"/>
              <w:jc w:val="both"/>
              <w:rPr>
                <w:rFonts w:ascii="Segoe UI" w:hAnsi="Segoe UI" w:cs="Arial"/>
                <w:color w:val="000000"/>
                <w:sz w:val="22"/>
                <w:szCs w:val="22"/>
              </w:rPr>
            </w:pPr>
            <w:r w:rsidRPr="00F06978">
              <w:rPr>
                <w:rFonts w:ascii="Segoe UI" w:hAnsi="Segoe UI" w:cs="Arial"/>
                <w:color w:val="000000"/>
                <w:sz w:val="22"/>
                <w:szCs w:val="22"/>
              </w:rPr>
              <w:t xml:space="preserve">The research team is </w:t>
            </w:r>
            <w:r w:rsidR="00FF410A" w:rsidRPr="00F06978">
              <w:rPr>
                <w:rFonts w:ascii="Segoe UI" w:hAnsi="Segoe UI" w:cs="Arial"/>
                <w:color w:val="000000"/>
                <w:sz w:val="22"/>
                <w:szCs w:val="22"/>
              </w:rPr>
              <w:t>inviting</w:t>
            </w:r>
            <w:r w:rsidR="00916AC7" w:rsidRPr="00F06978">
              <w:rPr>
                <w:rFonts w:ascii="Segoe UI" w:hAnsi="Segoe UI" w:cs="Arial"/>
                <w:color w:val="000000"/>
                <w:sz w:val="22"/>
                <w:szCs w:val="22"/>
              </w:rPr>
              <w:t xml:space="preserve"> </w:t>
            </w:r>
            <w:r w:rsidR="009762F0" w:rsidRPr="00F06978">
              <w:rPr>
                <w:rFonts w:ascii="Segoe UI" w:hAnsi="Segoe UI" w:cs="Arial"/>
                <w:color w:val="000000"/>
                <w:sz w:val="22"/>
                <w:szCs w:val="22"/>
              </w:rPr>
              <w:t>c</w:t>
            </w:r>
            <w:r w:rsidR="00916AC7" w:rsidRPr="00F06978">
              <w:rPr>
                <w:rFonts w:ascii="Segoe UI" w:hAnsi="Segoe UI" w:cs="Arial"/>
                <w:color w:val="000000"/>
                <w:sz w:val="22"/>
                <w:szCs w:val="22"/>
              </w:rPr>
              <w:t xml:space="preserve">hildren aged </w:t>
            </w:r>
            <w:r w:rsidR="008D758E">
              <w:rPr>
                <w:rFonts w:ascii="Segoe UI" w:hAnsi="Segoe UI" w:cs="Arial"/>
                <w:color w:val="000000"/>
                <w:sz w:val="22"/>
                <w:szCs w:val="22"/>
              </w:rPr>
              <w:t>3</w:t>
            </w:r>
            <w:r w:rsidR="00916AC7" w:rsidRPr="00F06978">
              <w:rPr>
                <w:rFonts w:ascii="Segoe UI" w:hAnsi="Segoe UI" w:cs="Arial"/>
                <w:color w:val="000000"/>
                <w:sz w:val="22"/>
                <w:szCs w:val="22"/>
              </w:rPr>
              <w:t xml:space="preserve"> to 8 years </w:t>
            </w:r>
            <w:r w:rsidR="002E3496" w:rsidRPr="00F06978">
              <w:rPr>
                <w:rFonts w:ascii="Segoe UI" w:hAnsi="Segoe UI" w:cs="Arial"/>
                <w:color w:val="000000"/>
                <w:sz w:val="22"/>
                <w:szCs w:val="22"/>
              </w:rPr>
              <w:t>who</w:t>
            </w:r>
            <w:r w:rsidR="00916AC7" w:rsidRPr="00F06978">
              <w:rPr>
                <w:rFonts w:ascii="Segoe UI" w:hAnsi="Segoe UI" w:cs="Arial"/>
                <w:color w:val="000000"/>
                <w:sz w:val="22"/>
                <w:szCs w:val="22"/>
              </w:rPr>
              <w:t xml:space="preserve"> use digital technologies for learning purposes</w:t>
            </w:r>
            <w:r w:rsidR="009762F0" w:rsidRPr="00F06978">
              <w:rPr>
                <w:rFonts w:ascii="Segoe UI" w:hAnsi="Segoe UI" w:cs="Arial"/>
                <w:color w:val="000000"/>
                <w:sz w:val="22"/>
                <w:szCs w:val="22"/>
              </w:rPr>
              <w:t>.</w:t>
            </w:r>
          </w:p>
        </w:tc>
      </w:tr>
      <w:tr w:rsidR="007C7322" w:rsidRPr="007F1D1C" w14:paraId="52031127"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shd w:val="clear" w:color="auto" w:fill="E0E0E0"/>
          </w:tcPr>
          <w:p w14:paraId="266A2B12" w14:textId="77777777" w:rsidR="007C7322" w:rsidRPr="007F1D1C" w:rsidRDefault="007C7322" w:rsidP="008B1782">
            <w:pPr>
              <w:jc w:val="both"/>
              <w:rPr>
                <w:rFonts w:ascii="Segoe UI" w:hAnsi="Segoe UI" w:cs="Arial"/>
                <w:b/>
                <w:i/>
                <w:color w:val="000000"/>
              </w:rPr>
            </w:pPr>
            <w:r w:rsidRPr="007F1D1C">
              <w:rPr>
                <w:rFonts w:ascii="Segoe UI" w:hAnsi="Segoe UI" w:cs="Arial"/>
                <w:b/>
                <w:i/>
                <w:color w:val="000000"/>
                <w:sz w:val="22"/>
              </w:rPr>
              <w:t>What will you ask me to do?</w:t>
            </w:r>
          </w:p>
        </w:tc>
      </w:tr>
      <w:tr w:rsidR="007C7322" w:rsidRPr="007F1D1C" w14:paraId="0F72734E"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tcPr>
          <w:p w14:paraId="15A92458" w14:textId="57B27A4D" w:rsidR="00EE1960" w:rsidRPr="00F06978" w:rsidRDefault="0039132B" w:rsidP="0043238C">
            <w:pPr>
              <w:spacing w:after="240"/>
              <w:jc w:val="both"/>
              <w:rPr>
                <w:rFonts w:ascii="Segoe UI" w:hAnsi="Segoe UI" w:cs="Arial"/>
                <w:color w:val="000000"/>
                <w:sz w:val="22"/>
                <w:szCs w:val="22"/>
              </w:rPr>
            </w:pPr>
            <w:r>
              <w:rPr>
                <w:rFonts w:ascii="Segoe UI" w:hAnsi="Segoe UI" w:cs="Arial"/>
                <w:color w:val="000000"/>
                <w:sz w:val="22"/>
                <w:szCs w:val="22"/>
              </w:rPr>
              <w:t xml:space="preserve">Children are the main </w:t>
            </w:r>
            <w:r w:rsidR="00D9507C">
              <w:rPr>
                <w:rFonts w:ascii="Segoe UI" w:hAnsi="Segoe UI" w:cs="Arial"/>
                <w:color w:val="000000"/>
                <w:sz w:val="22"/>
                <w:szCs w:val="22"/>
              </w:rPr>
              <w:t xml:space="preserve">participants of this </w:t>
            </w:r>
            <w:r w:rsidR="00031B0A">
              <w:rPr>
                <w:rFonts w:ascii="Segoe UI" w:hAnsi="Segoe UI" w:cs="Arial"/>
                <w:color w:val="000000"/>
                <w:sz w:val="22"/>
                <w:szCs w:val="22"/>
              </w:rPr>
              <w:t>research,</w:t>
            </w:r>
            <w:r w:rsidR="00D9507C">
              <w:rPr>
                <w:rFonts w:ascii="Segoe UI" w:hAnsi="Segoe UI" w:cs="Arial"/>
                <w:color w:val="000000"/>
                <w:sz w:val="22"/>
                <w:szCs w:val="22"/>
              </w:rPr>
              <w:t xml:space="preserve"> and</w:t>
            </w:r>
            <w:r w:rsidR="003C0E9B">
              <w:rPr>
                <w:rFonts w:ascii="Segoe UI" w:hAnsi="Segoe UI" w:cs="Arial"/>
                <w:color w:val="000000"/>
                <w:sz w:val="22"/>
                <w:szCs w:val="22"/>
              </w:rPr>
              <w:t xml:space="preserve"> </w:t>
            </w:r>
            <w:r w:rsidR="00CC1C25">
              <w:rPr>
                <w:rFonts w:ascii="Segoe UI" w:hAnsi="Segoe UI" w:cs="Arial"/>
                <w:color w:val="000000"/>
                <w:sz w:val="22"/>
                <w:szCs w:val="22"/>
              </w:rPr>
              <w:t>they</w:t>
            </w:r>
            <w:r w:rsidR="003C0E9B">
              <w:rPr>
                <w:rFonts w:ascii="Segoe UI" w:hAnsi="Segoe UI" w:cs="Arial"/>
                <w:color w:val="000000"/>
                <w:sz w:val="22"/>
                <w:szCs w:val="22"/>
              </w:rPr>
              <w:t xml:space="preserve"> are invited to </w:t>
            </w:r>
            <w:r w:rsidR="00EE1960" w:rsidRPr="00F06978">
              <w:rPr>
                <w:rFonts w:ascii="Segoe UI" w:hAnsi="Segoe UI" w:cs="Arial"/>
                <w:color w:val="000000"/>
                <w:sz w:val="22"/>
                <w:szCs w:val="22"/>
              </w:rPr>
              <w:t xml:space="preserve">share </w:t>
            </w:r>
            <w:r w:rsidR="003C0E9B">
              <w:rPr>
                <w:rFonts w:ascii="Segoe UI" w:hAnsi="Segoe UI" w:cs="Arial"/>
                <w:color w:val="000000"/>
                <w:sz w:val="22"/>
                <w:szCs w:val="22"/>
              </w:rPr>
              <w:t xml:space="preserve">what </w:t>
            </w:r>
            <w:r w:rsidR="00CC1C25">
              <w:rPr>
                <w:rFonts w:ascii="Segoe UI" w:hAnsi="Segoe UI" w:cs="Arial"/>
                <w:color w:val="000000"/>
                <w:sz w:val="22"/>
                <w:szCs w:val="22"/>
              </w:rPr>
              <w:t>they</w:t>
            </w:r>
            <w:r w:rsidR="00B736CC">
              <w:rPr>
                <w:rFonts w:ascii="Segoe UI" w:hAnsi="Segoe UI" w:cs="Arial"/>
                <w:color w:val="000000"/>
                <w:sz w:val="22"/>
                <w:szCs w:val="22"/>
              </w:rPr>
              <w:t xml:space="preserve"> think </w:t>
            </w:r>
            <w:r w:rsidR="00EE1960" w:rsidRPr="00F06978">
              <w:rPr>
                <w:rFonts w:ascii="Segoe UI" w:hAnsi="Segoe UI" w:cs="Arial"/>
                <w:color w:val="000000"/>
                <w:sz w:val="22"/>
                <w:szCs w:val="22"/>
              </w:rPr>
              <w:t>about learning using digital technologies</w:t>
            </w:r>
            <w:r w:rsidR="00B736CC">
              <w:rPr>
                <w:rFonts w:ascii="Segoe UI" w:hAnsi="Segoe UI" w:cs="Arial"/>
                <w:color w:val="000000"/>
                <w:sz w:val="22"/>
                <w:szCs w:val="22"/>
              </w:rPr>
              <w:t xml:space="preserve">. </w:t>
            </w:r>
            <w:r w:rsidR="00CC1C25">
              <w:rPr>
                <w:rFonts w:ascii="Segoe UI" w:hAnsi="Segoe UI" w:cs="Arial"/>
                <w:color w:val="000000"/>
                <w:sz w:val="22"/>
                <w:szCs w:val="22"/>
              </w:rPr>
              <w:t>They</w:t>
            </w:r>
            <w:r w:rsidR="00B736CC">
              <w:rPr>
                <w:rFonts w:ascii="Segoe UI" w:hAnsi="Segoe UI" w:cs="Arial"/>
                <w:color w:val="000000"/>
                <w:sz w:val="22"/>
                <w:szCs w:val="22"/>
              </w:rPr>
              <w:t xml:space="preserve"> </w:t>
            </w:r>
            <w:r w:rsidR="00CC1C25">
              <w:rPr>
                <w:rFonts w:ascii="Segoe UI" w:hAnsi="Segoe UI" w:cs="Arial"/>
                <w:color w:val="000000"/>
                <w:sz w:val="22"/>
                <w:szCs w:val="22"/>
              </w:rPr>
              <w:t>will</w:t>
            </w:r>
            <w:r w:rsidR="00AD527F">
              <w:rPr>
                <w:rFonts w:ascii="Segoe UI" w:hAnsi="Segoe UI" w:cs="Arial"/>
                <w:color w:val="000000"/>
                <w:sz w:val="22"/>
                <w:szCs w:val="22"/>
              </w:rPr>
              <w:t xml:space="preserve"> participate in </w:t>
            </w:r>
            <w:r w:rsidR="00EE1960" w:rsidRPr="00F06978">
              <w:rPr>
                <w:rFonts w:ascii="Segoe UI" w:hAnsi="Segoe UI" w:cs="Arial"/>
                <w:color w:val="000000"/>
                <w:sz w:val="22"/>
                <w:szCs w:val="22"/>
              </w:rPr>
              <w:t xml:space="preserve">activities </w:t>
            </w:r>
            <w:r w:rsidR="004243C2" w:rsidRPr="00F06978">
              <w:rPr>
                <w:rFonts w:ascii="Segoe UI" w:hAnsi="Segoe UI" w:cs="Arial"/>
                <w:color w:val="000000"/>
                <w:sz w:val="22"/>
                <w:szCs w:val="22"/>
              </w:rPr>
              <w:t>involving</w:t>
            </w:r>
            <w:r w:rsidR="00EE1960" w:rsidRPr="00F06978">
              <w:rPr>
                <w:rFonts w:ascii="Segoe UI" w:hAnsi="Segoe UI" w:cs="Arial"/>
                <w:color w:val="000000"/>
                <w:sz w:val="22"/>
                <w:szCs w:val="22"/>
              </w:rPr>
              <w:t xml:space="preserve"> various materials and digital technologies to represent </w:t>
            </w:r>
            <w:r w:rsidR="00AC4B42">
              <w:rPr>
                <w:rFonts w:ascii="Segoe UI" w:hAnsi="Segoe UI" w:cs="Arial"/>
                <w:color w:val="000000"/>
                <w:sz w:val="22"/>
                <w:szCs w:val="22"/>
              </w:rPr>
              <w:t>their</w:t>
            </w:r>
            <w:r w:rsidR="00EE1960" w:rsidRPr="00F06978">
              <w:rPr>
                <w:rFonts w:ascii="Segoe UI" w:hAnsi="Segoe UI" w:cs="Arial"/>
                <w:color w:val="000000"/>
                <w:sz w:val="22"/>
                <w:szCs w:val="22"/>
              </w:rPr>
              <w:t xml:space="preserve"> understanding and respond to the prompt “See </w:t>
            </w:r>
            <w:r w:rsidR="00031B0A">
              <w:rPr>
                <w:rFonts w:ascii="Segoe UI" w:hAnsi="Segoe UI" w:cs="Arial"/>
                <w:color w:val="000000"/>
                <w:sz w:val="22"/>
                <w:szCs w:val="22"/>
              </w:rPr>
              <w:t>us</w:t>
            </w:r>
            <w:r w:rsidR="00EE1960" w:rsidRPr="00F06978">
              <w:rPr>
                <w:rFonts w:ascii="Segoe UI" w:hAnsi="Segoe UI" w:cs="Arial"/>
                <w:color w:val="000000"/>
                <w:sz w:val="22"/>
                <w:szCs w:val="22"/>
              </w:rPr>
              <w:t xml:space="preserve"> using technology to learn”</w:t>
            </w:r>
            <w:r w:rsidR="00716F29">
              <w:rPr>
                <w:rFonts w:ascii="Segoe UI" w:hAnsi="Segoe UI" w:cs="Arial"/>
                <w:color w:val="000000"/>
                <w:sz w:val="22"/>
                <w:szCs w:val="22"/>
              </w:rPr>
              <w:t xml:space="preserve"> in three </w:t>
            </w:r>
            <w:r w:rsidR="00BD3FDB">
              <w:rPr>
                <w:rFonts w:ascii="Segoe UI" w:hAnsi="Segoe UI" w:cs="Arial"/>
                <w:color w:val="000000"/>
                <w:sz w:val="22"/>
                <w:szCs w:val="22"/>
              </w:rPr>
              <w:t>phases:</w:t>
            </w:r>
            <w:r w:rsidR="00EE1960" w:rsidRPr="00F06978">
              <w:rPr>
                <w:rFonts w:ascii="Segoe UI" w:hAnsi="Segoe UI" w:cs="Arial"/>
                <w:color w:val="000000"/>
                <w:sz w:val="22"/>
                <w:szCs w:val="22"/>
              </w:rPr>
              <w:t xml:space="preserve"> </w:t>
            </w:r>
          </w:p>
          <w:p w14:paraId="08C6A005" w14:textId="61CDFFEA" w:rsidR="00EE1960" w:rsidRPr="0043238C" w:rsidRDefault="00BD3FDB" w:rsidP="00EF4656">
            <w:pPr>
              <w:pStyle w:val="ListParagraph"/>
              <w:numPr>
                <w:ilvl w:val="0"/>
                <w:numId w:val="11"/>
              </w:numPr>
              <w:spacing w:after="120"/>
              <w:ind w:left="714" w:hanging="357"/>
              <w:contextualSpacing w:val="0"/>
              <w:jc w:val="both"/>
              <w:rPr>
                <w:rFonts w:ascii="Segoe UI" w:hAnsi="Segoe UI" w:cs="Arial"/>
                <w:color w:val="000000"/>
                <w:sz w:val="22"/>
                <w:szCs w:val="22"/>
              </w:rPr>
            </w:pPr>
            <w:r>
              <w:rPr>
                <w:rFonts w:ascii="Segoe UI" w:hAnsi="Segoe UI" w:cs="Arial"/>
                <w:color w:val="000000"/>
                <w:sz w:val="22"/>
                <w:szCs w:val="22"/>
              </w:rPr>
              <w:t xml:space="preserve">Phase 1- </w:t>
            </w:r>
            <w:r w:rsidR="00CC4D5A" w:rsidRPr="00CC4D5A">
              <w:rPr>
                <w:rFonts w:ascii="Segoe UI" w:hAnsi="Segoe UI" w:cs="Arial"/>
                <w:color w:val="000000"/>
                <w:sz w:val="22"/>
                <w:szCs w:val="22"/>
              </w:rPr>
              <w:t xml:space="preserve">Children will be invited to produce an artefact that represents their response to the prompt (i.e., “See us using technology to learn”) using their preferred materials (i.e., sharing a photograph, videos and </w:t>
            </w:r>
            <w:proofErr w:type="spellStart"/>
            <w:r w:rsidR="00CC4D5A" w:rsidRPr="00CC4D5A">
              <w:rPr>
                <w:rFonts w:ascii="Segoe UI" w:hAnsi="Segoe UI" w:cs="Arial"/>
                <w:color w:val="000000"/>
                <w:sz w:val="22"/>
                <w:szCs w:val="22"/>
              </w:rPr>
              <w:t>epubs</w:t>
            </w:r>
            <w:proofErr w:type="spellEnd"/>
            <w:r w:rsidR="00CC4D5A" w:rsidRPr="00CC4D5A">
              <w:rPr>
                <w:rFonts w:ascii="Segoe UI" w:hAnsi="Segoe UI" w:cs="Arial"/>
                <w:color w:val="000000"/>
                <w:sz w:val="22"/>
                <w:szCs w:val="22"/>
              </w:rPr>
              <w:t>, drawing using paper, pens, pencils, painting, and apps) and upload their artefacts via an online survey form endorsed by QUT (i.e., Qualtrics) using a provided QR code. Children will be able to produce their artefacts at their preferred time and upload them to the online survey form with the support of their parents/guardians. Additionally, children will be able to produce their artefacts using various supports during short workshops/lessons organised by research team members and delivered in a range of contexts for example in schools, ECE contexts or outside school contexts including the ARC Centre of Excellence for the Digital Child children's technology centres (e.g. QUT CTC, level 4 E Block Kelvin Grove), museums and science centres (e.g. SITECH) and libraries.</w:t>
            </w:r>
          </w:p>
          <w:p w14:paraId="08A53076" w14:textId="7359A47B" w:rsidR="00D534F9" w:rsidRDefault="00BD3FDB" w:rsidP="00EF4656">
            <w:pPr>
              <w:pStyle w:val="ListParagraph"/>
              <w:numPr>
                <w:ilvl w:val="0"/>
                <w:numId w:val="11"/>
              </w:numPr>
              <w:spacing w:after="120"/>
              <w:ind w:left="714" w:hanging="357"/>
              <w:contextualSpacing w:val="0"/>
              <w:jc w:val="both"/>
              <w:rPr>
                <w:rFonts w:ascii="Segoe UI" w:hAnsi="Segoe UI" w:cs="Arial"/>
                <w:color w:val="000000"/>
                <w:sz w:val="22"/>
                <w:szCs w:val="22"/>
              </w:rPr>
            </w:pPr>
            <w:r>
              <w:rPr>
                <w:rFonts w:ascii="Segoe UI" w:hAnsi="Segoe UI" w:cs="Arial"/>
                <w:color w:val="000000"/>
                <w:sz w:val="22"/>
                <w:szCs w:val="22"/>
              </w:rPr>
              <w:t xml:space="preserve">Phase 2- </w:t>
            </w:r>
            <w:r w:rsidR="00944A48" w:rsidRPr="00944A48">
              <w:rPr>
                <w:rFonts w:ascii="Segoe UI" w:hAnsi="Segoe UI" w:cs="Arial"/>
                <w:color w:val="000000"/>
                <w:sz w:val="22"/>
                <w:szCs w:val="22"/>
              </w:rPr>
              <w:t>As the process of analysis is ongoing, researchers who have worked with children in schools, ECE, and outside school contexts will return to the children with initial analyses and artefacts to report back on interpretations being made. Children will be invited to look at the collated responses with the researchers and help to analyse the data from their own perspectives. The discussions with children would be audio recorded and later transcribed. Artefacts and photos would be collected to detail the progress of the child-led disc</w:t>
            </w:r>
            <w:r w:rsidR="00944A48" w:rsidRPr="00EF4656">
              <w:rPr>
                <w:rFonts w:ascii="Segoe UI" w:hAnsi="Segoe UI" w:cs="Arial"/>
                <w:color w:val="000000"/>
                <w:sz w:val="22"/>
                <w:szCs w:val="22"/>
              </w:rPr>
              <w:t>ussions.</w:t>
            </w:r>
          </w:p>
          <w:p w14:paraId="4B4ECDD1" w14:textId="77777777" w:rsidR="007C7322" w:rsidRDefault="00E867CF" w:rsidP="005272E6">
            <w:pPr>
              <w:pStyle w:val="ListParagraph"/>
              <w:numPr>
                <w:ilvl w:val="0"/>
                <w:numId w:val="11"/>
              </w:numPr>
              <w:spacing w:before="240" w:after="60"/>
              <w:jc w:val="both"/>
              <w:rPr>
                <w:rFonts w:ascii="Segoe UI" w:hAnsi="Segoe UI" w:cs="Arial"/>
                <w:color w:val="000000"/>
                <w:sz w:val="22"/>
                <w:szCs w:val="22"/>
              </w:rPr>
            </w:pPr>
            <w:r>
              <w:rPr>
                <w:rFonts w:ascii="Segoe UI" w:hAnsi="Segoe UI" w:cs="Arial"/>
                <w:color w:val="000000"/>
                <w:sz w:val="22"/>
                <w:szCs w:val="22"/>
              </w:rPr>
              <w:t xml:space="preserve">Phase 3- </w:t>
            </w:r>
            <w:r w:rsidR="00C364B1" w:rsidRPr="00C364B1">
              <w:rPr>
                <w:rFonts w:ascii="Segoe UI" w:hAnsi="Segoe UI" w:cs="Arial"/>
                <w:color w:val="000000"/>
                <w:sz w:val="22"/>
                <w:szCs w:val="22"/>
              </w:rPr>
              <w:t>Upon participation in Phases 1 and 2, parents/guardians will also be asked to consider allowing researchers to approach them again at 6-month intervals for 2 years (see Appendix B and C). This will be the recruitment approach to contact for the longitudinal study. The researchers will contact the families that expressed their interest in participating in Phase 3 using the preferred means of contact (i.e., phone or email) provided by them on the original consent form. Researchers will ask children to submit new responses to the same prompt (i.e., “See us using technologies to learn”) at several points in time across the two years using the same online survey form used by the families in phase 1 (i.e., Qualtrics, endorsed by QUT)</w:t>
            </w:r>
            <w:r w:rsidR="000B083A" w:rsidRPr="000B083A">
              <w:rPr>
                <w:rFonts w:ascii="Segoe UI" w:hAnsi="Segoe UI" w:cs="Arial"/>
                <w:color w:val="000000"/>
                <w:sz w:val="22"/>
                <w:szCs w:val="22"/>
              </w:rPr>
              <w:t>.</w:t>
            </w:r>
          </w:p>
          <w:p w14:paraId="5AB5E72C" w14:textId="496CB299" w:rsidR="00D9013C" w:rsidRPr="00D9013C" w:rsidRDefault="00D9013C" w:rsidP="00D9013C">
            <w:pPr>
              <w:spacing w:before="240" w:after="60"/>
              <w:jc w:val="both"/>
              <w:rPr>
                <w:rFonts w:ascii="Segoe UI" w:hAnsi="Segoe UI" w:cs="Arial"/>
                <w:color w:val="000000"/>
                <w:sz w:val="22"/>
                <w:szCs w:val="22"/>
              </w:rPr>
            </w:pPr>
          </w:p>
        </w:tc>
      </w:tr>
      <w:tr w:rsidR="007C7322" w:rsidRPr="007F1D1C" w14:paraId="00184CBF"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shd w:val="clear" w:color="auto" w:fill="E0E0E0"/>
          </w:tcPr>
          <w:p w14:paraId="34BE3587" w14:textId="77777777" w:rsidR="007C7322" w:rsidRPr="007F1D1C" w:rsidRDefault="007C7322" w:rsidP="008B1782">
            <w:pPr>
              <w:jc w:val="both"/>
              <w:rPr>
                <w:rFonts w:ascii="Segoe UI" w:hAnsi="Segoe UI" w:cs="Arial"/>
                <w:b/>
                <w:bCs/>
                <w:i/>
                <w:color w:val="000000"/>
              </w:rPr>
            </w:pPr>
            <w:r w:rsidRPr="007F1D1C">
              <w:rPr>
                <w:rFonts w:ascii="Segoe UI" w:hAnsi="Segoe UI" w:cs="Arial"/>
                <w:b/>
                <w:bCs/>
                <w:i/>
                <w:color w:val="000000"/>
                <w:sz w:val="22"/>
              </w:rPr>
              <w:lastRenderedPageBreak/>
              <w:t>Are there any risks for me in taking part?</w:t>
            </w:r>
          </w:p>
        </w:tc>
      </w:tr>
      <w:tr w:rsidR="007C7322" w:rsidRPr="007F1D1C" w14:paraId="7250AB8E"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tcPr>
          <w:p w14:paraId="44B1C6FD" w14:textId="3ADD1591" w:rsidR="00F83715" w:rsidRPr="00B04111" w:rsidRDefault="007C7322" w:rsidP="005E4D30">
            <w:pPr>
              <w:pStyle w:val="BodyText3"/>
              <w:widowControl w:val="0"/>
              <w:spacing w:after="60"/>
              <w:rPr>
                <w:rFonts w:ascii="Segoe UI" w:hAnsi="Segoe UI" w:cs="Arial"/>
                <w:color w:val="000000"/>
                <w:lang w:val="en-AU"/>
              </w:rPr>
            </w:pPr>
            <w:r w:rsidRPr="00B04111">
              <w:rPr>
                <w:rFonts w:ascii="Segoe UI" w:hAnsi="Segoe UI" w:cs="Arial"/>
                <w:color w:val="000000"/>
                <w:lang w:val="en-AU"/>
              </w:rPr>
              <w:t xml:space="preserve">The research team does not believe there are any risks </w:t>
            </w:r>
            <w:r w:rsidR="00BF5FCF" w:rsidRPr="00B04111">
              <w:rPr>
                <w:rFonts w:ascii="Segoe UI" w:hAnsi="Segoe UI" w:cs="Helvetica"/>
                <w:color w:val="000000"/>
                <w:lang w:val="en-AU"/>
              </w:rPr>
              <w:t xml:space="preserve">beyond normal day-to-day living associated with your participation in this </w:t>
            </w:r>
            <w:r w:rsidRPr="00B04111">
              <w:rPr>
                <w:rFonts w:ascii="Segoe UI" w:hAnsi="Segoe UI" w:cs="Arial"/>
                <w:color w:val="000000"/>
                <w:lang w:val="en-AU"/>
              </w:rPr>
              <w:t>research.</w:t>
            </w:r>
            <w:r w:rsidR="007146C6">
              <w:rPr>
                <w:rFonts w:ascii="Segoe UI" w:hAnsi="Segoe UI" w:cs="Arial"/>
                <w:color w:val="000000"/>
                <w:lang w:val="en-AU"/>
              </w:rPr>
              <w:t xml:space="preserve"> </w:t>
            </w:r>
            <w:r w:rsidR="003C67A3">
              <w:rPr>
                <w:rFonts w:ascii="Segoe UI" w:hAnsi="Segoe UI" w:cs="Arial"/>
                <w:color w:val="000000"/>
                <w:lang w:val="en-AU"/>
              </w:rPr>
              <w:t>However, t</w:t>
            </w:r>
            <w:r w:rsidR="00E568EE" w:rsidRPr="007146C6">
              <w:rPr>
                <w:rFonts w:ascii="Segoe UI" w:hAnsi="Segoe UI" w:cs="Arial"/>
                <w:color w:val="000000"/>
                <w:lang w:val="en-AU"/>
              </w:rPr>
              <w:t xml:space="preserve">o minimise </w:t>
            </w:r>
            <w:r w:rsidR="00E568EE">
              <w:rPr>
                <w:rFonts w:ascii="Segoe UI" w:hAnsi="Segoe UI" w:cs="Arial"/>
                <w:color w:val="000000"/>
                <w:lang w:val="en-AU"/>
              </w:rPr>
              <w:t xml:space="preserve">any potential </w:t>
            </w:r>
            <w:r w:rsidR="00E568EE" w:rsidRPr="007146C6">
              <w:rPr>
                <w:rFonts w:ascii="Segoe UI" w:hAnsi="Segoe UI" w:cs="Arial"/>
                <w:color w:val="000000"/>
                <w:lang w:val="en-AU"/>
              </w:rPr>
              <w:t>risk of inconvenience and discomfort, the participants will be given time to freely explore the materials and the digital equipment available</w:t>
            </w:r>
            <w:r w:rsidR="00E568EE">
              <w:rPr>
                <w:rFonts w:ascii="Segoe UI" w:hAnsi="Segoe UI" w:cs="Arial"/>
                <w:color w:val="000000"/>
                <w:lang w:val="en-AU"/>
              </w:rPr>
              <w:t xml:space="preserve"> for the workshops. </w:t>
            </w:r>
            <w:r w:rsidR="005D25A7" w:rsidRPr="00AD5CF0">
              <w:rPr>
                <w:rFonts w:ascii="Segoe UI" w:hAnsi="Segoe UI" w:cs="Arial"/>
                <w:color w:val="000000"/>
                <w:lang w:val="en-AU"/>
              </w:rPr>
              <w:t>The children involved are very young, as such consent from parents or caregivers in addition to children's consent will be essential to guarantee children's participation. Children who would like to participate but do not have parents' consent will not be excluded from the classroom activities, however researchers will not collect data about these children. Additionally,</w:t>
            </w:r>
            <w:r w:rsidR="008B6C06">
              <w:rPr>
                <w:rFonts w:ascii="Segoe UI" w:hAnsi="Segoe UI" w:cs="Arial"/>
                <w:color w:val="000000"/>
                <w:lang w:val="en-AU"/>
              </w:rPr>
              <w:t xml:space="preserve"> t</w:t>
            </w:r>
            <w:r w:rsidR="00E568EE">
              <w:rPr>
                <w:rFonts w:ascii="Segoe UI" w:hAnsi="Segoe UI" w:cs="Arial"/>
                <w:color w:val="000000"/>
                <w:lang w:val="en-AU"/>
              </w:rPr>
              <w:t xml:space="preserve">he workshops that take place </w:t>
            </w:r>
            <w:r w:rsidR="009F0D48">
              <w:rPr>
                <w:rFonts w:ascii="Segoe UI" w:hAnsi="Segoe UI" w:cs="Arial"/>
                <w:color w:val="000000"/>
                <w:lang w:val="en-AU"/>
              </w:rPr>
              <w:t>in</w:t>
            </w:r>
            <w:r w:rsidR="00E568EE">
              <w:rPr>
                <w:rFonts w:ascii="Segoe UI" w:hAnsi="Segoe UI" w:cs="Arial"/>
                <w:color w:val="000000"/>
                <w:lang w:val="en-AU"/>
              </w:rPr>
              <w:t xml:space="preserve"> </w:t>
            </w:r>
            <w:r w:rsidR="00AB4C27">
              <w:rPr>
                <w:rFonts w:ascii="Segoe UI" w:hAnsi="Segoe UI" w:cs="Arial"/>
                <w:color w:val="000000"/>
                <w:lang w:val="en-AU"/>
              </w:rPr>
              <w:t>children's</w:t>
            </w:r>
            <w:r w:rsidR="00E568EE">
              <w:rPr>
                <w:rFonts w:ascii="Segoe UI" w:hAnsi="Segoe UI" w:cs="Arial"/>
                <w:color w:val="000000"/>
                <w:lang w:val="en-AU"/>
              </w:rPr>
              <w:t xml:space="preserve"> </w:t>
            </w:r>
            <w:r w:rsidR="00AB4C27">
              <w:rPr>
                <w:rFonts w:ascii="Segoe UI" w:hAnsi="Segoe UI" w:cs="Arial"/>
                <w:color w:val="000000"/>
                <w:lang w:val="en-AU"/>
              </w:rPr>
              <w:t>educational settings</w:t>
            </w:r>
            <w:r w:rsidR="00E568EE">
              <w:rPr>
                <w:rFonts w:ascii="Segoe UI" w:hAnsi="Segoe UI" w:cs="Arial"/>
                <w:color w:val="000000"/>
                <w:lang w:val="en-AU"/>
              </w:rPr>
              <w:t xml:space="preserve"> will be scheduled according to </w:t>
            </w:r>
            <w:r w:rsidR="00E074B7">
              <w:rPr>
                <w:rFonts w:ascii="Segoe UI" w:hAnsi="Segoe UI" w:cs="Arial"/>
                <w:color w:val="000000"/>
                <w:lang w:val="en-AU"/>
              </w:rPr>
              <w:t>teachers'</w:t>
            </w:r>
            <w:r w:rsidR="00E568EE">
              <w:rPr>
                <w:rFonts w:ascii="Segoe UI" w:hAnsi="Segoe UI" w:cs="Arial"/>
                <w:color w:val="000000"/>
                <w:lang w:val="en-AU"/>
              </w:rPr>
              <w:t>/</w:t>
            </w:r>
            <w:r w:rsidR="00E074B7">
              <w:rPr>
                <w:rFonts w:ascii="Segoe UI" w:hAnsi="Segoe UI" w:cs="Arial"/>
                <w:color w:val="000000"/>
                <w:lang w:val="en-AU"/>
              </w:rPr>
              <w:t>schools'</w:t>
            </w:r>
            <w:r w:rsidR="00E568EE">
              <w:rPr>
                <w:rFonts w:ascii="Segoe UI" w:hAnsi="Segoe UI" w:cs="Arial"/>
                <w:color w:val="000000"/>
                <w:lang w:val="en-AU"/>
              </w:rPr>
              <w:t xml:space="preserve"> preferences to avoid interference with </w:t>
            </w:r>
            <w:r w:rsidR="009F0D48">
              <w:rPr>
                <w:rFonts w:ascii="Segoe UI" w:hAnsi="Segoe UI" w:cs="Arial"/>
                <w:color w:val="000000"/>
                <w:lang w:val="en-AU"/>
              </w:rPr>
              <w:t>children’s activities.</w:t>
            </w:r>
          </w:p>
          <w:p w14:paraId="5AC27D60" w14:textId="77777777" w:rsidR="007C7322" w:rsidRPr="007F1D1C" w:rsidRDefault="007C7322" w:rsidP="005E4D30">
            <w:pPr>
              <w:spacing w:after="60"/>
              <w:jc w:val="both"/>
              <w:rPr>
                <w:rFonts w:ascii="Segoe UI" w:hAnsi="Segoe UI" w:cs="Arial"/>
                <w:bCs/>
                <w:color w:val="000000"/>
                <w:sz w:val="20"/>
                <w:szCs w:val="20"/>
              </w:rPr>
            </w:pPr>
            <w:r w:rsidRPr="00B04111">
              <w:rPr>
                <w:rFonts w:ascii="Segoe UI" w:hAnsi="Segoe UI" w:cs="Arial"/>
                <w:color w:val="000000"/>
                <w:sz w:val="22"/>
                <w:szCs w:val="22"/>
              </w:rPr>
              <w:t xml:space="preserve">It should be noted that if you do agree to participate you can withdraw from participation </w:t>
            </w:r>
            <w:r w:rsidR="00AA43AA" w:rsidRPr="00B04111">
              <w:rPr>
                <w:rFonts w:ascii="Segoe UI" w:hAnsi="Segoe UI" w:cs="Arial"/>
                <w:color w:val="000000"/>
                <w:sz w:val="22"/>
                <w:szCs w:val="22"/>
              </w:rPr>
              <w:t xml:space="preserve">in </w:t>
            </w:r>
            <w:r w:rsidRPr="00B04111">
              <w:rPr>
                <w:rFonts w:ascii="Segoe UI" w:hAnsi="Segoe UI" w:cs="Arial"/>
                <w:color w:val="000000"/>
                <w:sz w:val="22"/>
                <w:szCs w:val="22"/>
              </w:rPr>
              <w:t xml:space="preserve">the </w:t>
            </w:r>
            <w:r w:rsidR="0025759C" w:rsidRPr="00B04111">
              <w:rPr>
                <w:rFonts w:ascii="Segoe UI" w:hAnsi="Segoe UI" w:cs="Arial"/>
                <w:color w:val="000000"/>
                <w:sz w:val="22"/>
                <w:szCs w:val="22"/>
              </w:rPr>
              <w:t xml:space="preserve">research </w:t>
            </w:r>
            <w:r w:rsidRPr="00B04111">
              <w:rPr>
                <w:rFonts w:ascii="Segoe UI" w:hAnsi="Segoe UI" w:cs="Arial"/>
                <w:color w:val="000000"/>
                <w:sz w:val="22"/>
                <w:szCs w:val="22"/>
              </w:rPr>
              <w:t>project without comment or penalty.</w:t>
            </w:r>
          </w:p>
        </w:tc>
      </w:tr>
      <w:tr w:rsidR="007C7322" w:rsidRPr="007F1D1C" w14:paraId="717C0807"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shd w:val="clear" w:color="auto" w:fill="E0E0E0"/>
          </w:tcPr>
          <w:p w14:paraId="1BD26511" w14:textId="77777777" w:rsidR="007C7322" w:rsidRPr="007F1D1C" w:rsidRDefault="007C7322" w:rsidP="008B1782">
            <w:pPr>
              <w:jc w:val="both"/>
              <w:rPr>
                <w:rFonts w:ascii="Segoe UI" w:hAnsi="Segoe UI" w:cs="Arial"/>
                <w:b/>
                <w:bCs/>
                <w:i/>
                <w:color w:val="000000"/>
              </w:rPr>
            </w:pPr>
            <w:r w:rsidRPr="007F1D1C">
              <w:rPr>
                <w:rFonts w:ascii="Segoe UI" w:hAnsi="Segoe UI" w:cs="Arial"/>
                <w:b/>
                <w:bCs/>
                <w:i/>
                <w:color w:val="000000"/>
                <w:sz w:val="22"/>
              </w:rPr>
              <w:t>Are there any benefits for me in taking part?</w:t>
            </w:r>
          </w:p>
        </w:tc>
      </w:tr>
      <w:tr w:rsidR="007C7322" w:rsidRPr="007F1D1C" w14:paraId="254A46F3"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tcPr>
          <w:p w14:paraId="1447E5DF" w14:textId="1C0765BC" w:rsidR="007C7322" w:rsidRPr="00E02F42" w:rsidRDefault="00FD2224" w:rsidP="00FD2224">
            <w:pPr>
              <w:pStyle w:val="BodyText3"/>
              <w:widowControl w:val="0"/>
              <w:spacing w:after="60"/>
              <w:rPr>
                <w:rFonts w:ascii="Segoe UI" w:hAnsi="Segoe UI" w:cs="Arial"/>
                <w:color w:val="000000"/>
              </w:rPr>
            </w:pPr>
            <w:r w:rsidRPr="00E02F42">
              <w:rPr>
                <w:rFonts w:ascii="Segoe UI" w:hAnsi="Segoe UI" w:cs="Arial"/>
                <w:color w:val="000000"/>
                <w:lang w:val="en-AU"/>
              </w:rPr>
              <w:t xml:space="preserve">It is expected that this research project will benefit </w:t>
            </w:r>
            <w:r w:rsidR="00484978" w:rsidRPr="00E02F42">
              <w:rPr>
                <w:rFonts w:ascii="Segoe UI" w:hAnsi="Segoe UI" w:cs="Arial"/>
                <w:color w:val="000000"/>
                <w:lang w:val="en-AU"/>
              </w:rPr>
              <w:t>children</w:t>
            </w:r>
            <w:r w:rsidRPr="00E02F42">
              <w:rPr>
                <w:rFonts w:ascii="Segoe UI" w:hAnsi="Segoe UI" w:cs="Arial"/>
                <w:color w:val="000000"/>
              </w:rPr>
              <w:t xml:space="preserve"> directly because</w:t>
            </w:r>
            <w:r w:rsidR="00AD13B0" w:rsidRPr="00E02F42">
              <w:rPr>
                <w:rFonts w:ascii="Segoe UI" w:hAnsi="Segoe UI" w:cs="Arial"/>
                <w:color w:val="000000"/>
              </w:rPr>
              <w:t xml:space="preserve"> it will invite </w:t>
            </w:r>
            <w:r w:rsidR="00484978" w:rsidRPr="00E02F42">
              <w:rPr>
                <w:rFonts w:ascii="Segoe UI" w:hAnsi="Segoe UI" w:cs="Arial"/>
                <w:color w:val="000000"/>
              </w:rPr>
              <w:t xml:space="preserve">them </w:t>
            </w:r>
            <w:r w:rsidR="007B5CC8" w:rsidRPr="00E02F42">
              <w:rPr>
                <w:rFonts w:ascii="Segoe UI" w:hAnsi="Segoe UI" w:cs="Arial"/>
                <w:color w:val="000000"/>
              </w:rPr>
              <w:t xml:space="preserve">to reflect on </w:t>
            </w:r>
            <w:r w:rsidR="00484978" w:rsidRPr="00E02F42">
              <w:rPr>
                <w:rFonts w:ascii="Segoe UI" w:hAnsi="Segoe UI" w:cs="Arial"/>
                <w:color w:val="000000"/>
              </w:rPr>
              <w:t>their</w:t>
            </w:r>
            <w:r w:rsidR="007B5CC8" w:rsidRPr="00E02F42">
              <w:rPr>
                <w:rFonts w:ascii="Segoe UI" w:hAnsi="Segoe UI" w:cs="Arial"/>
                <w:color w:val="000000"/>
              </w:rPr>
              <w:t xml:space="preserve"> digital experiences</w:t>
            </w:r>
            <w:r w:rsidR="00D17C94" w:rsidRPr="00E02F42">
              <w:rPr>
                <w:rFonts w:ascii="Segoe UI" w:hAnsi="Segoe UI" w:cs="Arial"/>
                <w:color w:val="000000"/>
              </w:rPr>
              <w:t xml:space="preserve">, share them with peers </w:t>
            </w:r>
            <w:r w:rsidR="00D60875" w:rsidRPr="00E02F42">
              <w:rPr>
                <w:rFonts w:ascii="Segoe UI" w:hAnsi="Segoe UI" w:cs="Arial"/>
                <w:color w:val="000000"/>
              </w:rPr>
              <w:t>and</w:t>
            </w:r>
            <w:r w:rsidR="00D17C94" w:rsidRPr="00E02F42">
              <w:rPr>
                <w:rFonts w:ascii="Segoe UI" w:hAnsi="Segoe UI" w:cs="Arial"/>
                <w:color w:val="000000"/>
              </w:rPr>
              <w:t xml:space="preserve"> learn from </w:t>
            </w:r>
            <w:r w:rsidR="00A31204" w:rsidRPr="00E02F42">
              <w:rPr>
                <w:rFonts w:ascii="Segoe UI" w:hAnsi="Segoe UI" w:cs="Arial"/>
                <w:color w:val="000000"/>
              </w:rPr>
              <w:t>their</w:t>
            </w:r>
            <w:r w:rsidR="00D17C94" w:rsidRPr="00E02F42">
              <w:rPr>
                <w:rFonts w:ascii="Segoe UI" w:hAnsi="Segoe UI" w:cs="Arial"/>
                <w:color w:val="000000"/>
              </w:rPr>
              <w:t xml:space="preserve"> </w:t>
            </w:r>
            <w:r w:rsidR="00EF577D" w:rsidRPr="00E02F42">
              <w:rPr>
                <w:rFonts w:ascii="Segoe UI" w:hAnsi="Segoe UI" w:cs="Arial"/>
                <w:color w:val="000000"/>
              </w:rPr>
              <w:t>peers’</w:t>
            </w:r>
            <w:r w:rsidR="007B5CC8" w:rsidRPr="00E02F42">
              <w:rPr>
                <w:rFonts w:ascii="Segoe UI" w:hAnsi="Segoe UI" w:cs="Arial"/>
                <w:color w:val="000000"/>
              </w:rPr>
              <w:t xml:space="preserve"> experiences</w:t>
            </w:r>
            <w:r w:rsidR="00D17C94" w:rsidRPr="00E02F42">
              <w:rPr>
                <w:rFonts w:ascii="Segoe UI" w:hAnsi="Segoe UI" w:cs="Arial"/>
                <w:color w:val="000000"/>
              </w:rPr>
              <w:t>.</w:t>
            </w:r>
            <w:r w:rsidR="0009182C" w:rsidRPr="00E02F42">
              <w:rPr>
                <w:rFonts w:ascii="Segoe UI" w:hAnsi="Segoe UI" w:cs="Arial"/>
                <w:color w:val="000000"/>
              </w:rPr>
              <w:t xml:space="preserve"> Conversations about everyday experiences can </w:t>
            </w:r>
            <w:r w:rsidR="002B2F46" w:rsidRPr="00E02F42">
              <w:rPr>
                <w:rFonts w:ascii="Segoe UI" w:hAnsi="Segoe UI" w:cs="Arial"/>
                <w:color w:val="000000"/>
              </w:rPr>
              <w:t xml:space="preserve">support </w:t>
            </w:r>
            <w:r w:rsidR="00D60875" w:rsidRPr="00E02F42">
              <w:rPr>
                <w:rFonts w:ascii="Segoe UI" w:hAnsi="Segoe UI" w:cs="Arial"/>
                <w:color w:val="000000"/>
              </w:rPr>
              <w:t>children’s</w:t>
            </w:r>
            <w:r w:rsidR="00FA6458" w:rsidRPr="00E02F42">
              <w:rPr>
                <w:rFonts w:ascii="Segoe UI" w:hAnsi="Segoe UI" w:cs="Arial"/>
                <w:color w:val="000000"/>
              </w:rPr>
              <w:t xml:space="preserve"> communication skills and</w:t>
            </w:r>
            <w:r w:rsidR="002B2F46" w:rsidRPr="00E02F42">
              <w:rPr>
                <w:rFonts w:ascii="Segoe UI" w:hAnsi="Segoe UI" w:cs="Arial"/>
                <w:color w:val="000000"/>
              </w:rPr>
              <w:t xml:space="preserve"> awareness </w:t>
            </w:r>
            <w:r w:rsidR="00D60875" w:rsidRPr="00E02F42">
              <w:rPr>
                <w:rFonts w:ascii="Segoe UI" w:hAnsi="Segoe UI" w:cs="Arial"/>
                <w:color w:val="000000"/>
              </w:rPr>
              <w:t>about matters that affect their lives. Moreover,</w:t>
            </w:r>
            <w:r w:rsidR="00D17C94" w:rsidRPr="00E02F42">
              <w:rPr>
                <w:rFonts w:ascii="Segoe UI" w:hAnsi="Segoe UI" w:cs="Arial"/>
                <w:color w:val="000000"/>
              </w:rPr>
              <w:t xml:space="preserve"> </w:t>
            </w:r>
            <w:r w:rsidR="00A31204" w:rsidRPr="00E02F42">
              <w:rPr>
                <w:rFonts w:ascii="Segoe UI" w:hAnsi="Segoe UI" w:cs="Arial"/>
                <w:color w:val="000000"/>
              </w:rPr>
              <w:t>children</w:t>
            </w:r>
            <w:r w:rsidR="00A31C17" w:rsidRPr="00E02F42">
              <w:rPr>
                <w:rFonts w:ascii="Segoe UI" w:hAnsi="Segoe UI" w:cs="Arial"/>
                <w:color w:val="000000"/>
              </w:rPr>
              <w:t xml:space="preserve"> will </w:t>
            </w:r>
            <w:r w:rsidR="00845408">
              <w:rPr>
                <w:rFonts w:ascii="Segoe UI" w:hAnsi="Segoe UI" w:cs="Arial"/>
                <w:color w:val="000000"/>
              </w:rPr>
              <w:t xml:space="preserve">be </w:t>
            </w:r>
            <w:r w:rsidR="005966B4">
              <w:rPr>
                <w:rFonts w:ascii="Segoe UI" w:hAnsi="Segoe UI" w:cs="Arial"/>
                <w:color w:val="000000"/>
              </w:rPr>
              <w:t>provided with opportunities to engage in</w:t>
            </w:r>
            <w:r w:rsidR="001772E6">
              <w:rPr>
                <w:rFonts w:ascii="Segoe UI" w:hAnsi="Segoe UI" w:cs="Arial"/>
                <w:color w:val="000000"/>
              </w:rPr>
              <w:t xml:space="preserve"> activities </w:t>
            </w:r>
            <w:r w:rsidR="00E93C25" w:rsidRPr="00E02F42">
              <w:rPr>
                <w:rFonts w:ascii="Segoe UI" w:hAnsi="Segoe UI" w:cs="Arial"/>
                <w:color w:val="000000"/>
              </w:rPr>
              <w:t>they</w:t>
            </w:r>
            <w:r w:rsidR="00A31C17" w:rsidRPr="00E02F42">
              <w:rPr>
                <w:rFonts w:ascii="Segoe UI" w:hAnsi="Segoe UI" w:cs="Arial"/>
                <w:color w:val="000000"/>
              </w:rPr>
              <w:t xml:space="preserve"> may not have </w:t>
            </w:r>
            <w:r w:rsidR="00C518DE">
              <w:rPr>
                <w:rFonts w:ascii="Segoe UI" w:hAnsi="Segoe UI" w:cs="Arial"/>
                <w:color w:val="000000"/>
              </w:rPr>
              <w:t xml:space="preserve">experienced </w:t>
            </w:r>
            <w:r w:rsidR="00E53C7C" w:rsidRPr="00E02F42">
              <w:rPr>
                <w:rFonts w:ascii="Segoe UI" w:hAnsi="Segoe UI" w:cs="Arial"/>
                <w:color w:val="000000"/>
              </w:rPr>
              <w:t>before</w:t>
            </w:r>
            <w:r w:rsidR="00E93C25" w:rsidRPr="00E02F42">
              <w:rPr>
                <w:rFonts w:ascii="Segoe UI" w:hAnsi="Segoe UI" w:cs="Arial"/>
                <w:color w:val="000000"/>
              </w:rPr>
              <w:t xml:space="preserve"> in a child-friendly environment</w:t>
            </w:r>
            <w:r w:rsidR="00ED0EAA" w:rsidRPr="00E02F42">
              <w:rPr>
                <w:rFonts w:ascii="Segoe UI" w:hAnsi="Segoe UI" w:cs="Arial"/>
                <w:color w:val="000000"/>
              </w:rPr>
              <w:t>,</w:t>
            </w:r>
            <w:r w:rsidR="00E93C25" w:rsidRPr="00E02F42">
              <w:rPr>
                <w:rFonts w:ascii="Segoe UI" w:hAnsi="Segoe UI" w:cs="Arial"/>
                <w:color w:val="000000"/>
              </w:rPr>
              <w:t xml:space="preserve"> </w:t>
            </w:r>
            <w:r w:rsidR="00E53C7C" w:rsidRPr="00E02F42">
              <w:rPr>
                <w:rFonts w:ascii="Segoe UI" w:hAnsi="Segoe UI" w:cs="Arial"/>
                <w:color w:val="000000"/>
              </w:rPr>
              <w:t xml:space="preserve">among </w:t>
            </w:r>
            <w:r w:rsidR="004C564E" w:rsidRPr="00E02F42">
              <w:rPr>
                <w:rFonts w:ascii="Segoe UI" w:hAnsi="Segoe UI" w:cs="Arial"/>
                <w:color w:val="000000"/>
              </w:rPr>
              <w:t xml:space="preserve">peers and researchers </w:t>
            </w:r>
            <w:r w:rsidR="003E0D48" w:rsidRPr="00E02F42">
              <w:rPr>
                <w:rFonts w:ascii="Segoe UI" w:hAnsi="Segoe UI" w:cs="Arial"/>
                <w:color w:val="000000"/>
              </w:rPr>
              <w:t xml:space="preserve">committed </w:t>
            </w:r>
            <w:r w:rsidR="004C564E" w:rsidRPr="00E02F42">
              <w:rPr>
                <w:rFonts w:ascii="Segoe UI" w:hAnsi="Segoe UI" w:cs="Arial"/>
                <w:color w:val="000000"/>
              </w:rPr>
              <w:t xml:space="preserve">to </w:t>
            </w:r>
            <w:r w:rsidR="000D05F9" w:rsidRPr="00E02F42">
              <w:rPr>
                <w:rFonts w:ascii="Segoe UI" w:hAnsi="Segoe UI" w:cs="Arial"/>
                <w:color w:val="000000"/>
              </w:rPr>
              <w:t>providing</w:t>
            </w:r>
            <w:r w:rsidR="004C564E" w:rsidRPr="00E02F42">
              <w:rPr>
                <w:rFonts w:ascii="Segoe UI" w:hAnsi="Segoe UI" w:cs="Arial"/>
                <w:color w:val="000000"/>
              </w:rPr>
              <w:t xml:space="preserve"> </w:t>
            </w:r>
            <w:r w:rsidR="003E0D48" w:rsidRPr="00E02F42">
              <w:rPr>
                <w:rFonts w:ascii="Segoe UI" w:hAnsi="Segoe UI" w:cs="Arial"/>
                <w:color w:val="000000"/>
              </w:rPr>
              <w:t>them</w:t>
            </w:r>
            <w:r w:rsidR="004C564E" w:rsidRPr="00E02F42">
              <w:rPr>
                <w:rFonts w:ascii="Segoe UI" w:hAnsi="Segoe UI" w:cs="Arial"/>
                <w:color w:val="000000"/>
              </w:rPr>
              <w:t xml:space="preserve"> </w:t>
            </w:r>
            <w:r w:rsidR="00F06AB1">
              <w:rPr>
                <w:rFonts w:ascii="Segoe UI" w:hAnsi="Segoe UI" w:cs="Arial"/>
                <w:color w:val="000000"/>
              </w:rPr>
              <w:t xml:space="preserve">with </w:t>
            </w:r>
            <w:r w:rsidR="004C564E" w:rsidRPr="00E02F42">
              <w:rPr>
                <w:rFonts w:ascii="Segoe UI" w:hAnsi="Segoe UI" w:cs="Arial"/>
                <w:color w:val="000000"/>
              </w:rPr>
              <w:t>a well-supported learning experience.</w:t>
            </w:r>
          </w:p>
        </w:tc>
      </w:tr>
      <w:tr w:rsidR="007C7322" w:rsidRPr="007F1D1C" w14:paraId="1DC4177C"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shd w:val="clear" w:color="auto" w:fill="E0E0E0"/>
          </w:tcPr>
          <w:p w14:paraId="2D908ED4" w14:textId="77777777" w:rsidR="007C7322" w:rsidRPr="007F1D1C" w:rsidRDefault="00F344F6" w:rsidP="00F344F6">
            <w:pPr>
              <w:jc w:val="both"/>
              <w:rPr>
                <w:rFonts w:ascii="Segoe UI" w:hAnsi="Segoe UI" w:cs="Arial"/>
                <w:b/>
                <w:bCs/>
                <w:i/>
                <w:color w:val="000000"/>
              </w:rPr>
            </w:pPr>
            <w:r>
              <w:rPr>
                <w:rFonts w:ascii="Segoe UI" w:hAnsi="Segoe UI" w:cs="Arial"/>
                <w:b/>
                <w:bCs/>
                <w:i/>
                <w:color w:val="000000"/>
                <w:sz w:val="22"/>
              </w:rPr>
              <w:t>Will I be compensated for my time?</w:t>
            </w:r>
          </w:p>
        </w:tc>
      </w:tr>
      <w:tr w:rsidR="007C7322" w:rsidRPr="007F1D1C" w14:paraId="00F1C4F6"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tcPr>
          <w:p w14:paraId="01C1D527" w14:textId="77777777" w:rsidR="000F5746" w:rsidRPr="000F5746" w:rsidRDefault="000F5746" w:rsidP="000F5746">
            <w:pPr>
              <w:spacing w:after="60"/>
              <w:jc w:val="both"/>
              <w:rPr>
                <w:rStyle w:val="Emphasis"/>
                <w:rFonts w:ascii="Segoe UI" w:hAnsi="Segoe UI" w:cs="Arial"/>
                <w:i w:val="0"/>
                <w:iCs w:val="0"/>
                <w:color w:val="000000"/>
                <w:sz w:val="22"/>
                <w:szCs w:val="22"/>
              </w:rPr>
            </w:pPr>
            <w:r w:rsidRPr="000F5746">
              <w:rPr>
                <w:rStyle w:val="Emphasis"/>
                <w:rFonts w:ascii="Segoe UI" w:hAnsi="Segoe UI" w:cs="Arial"/>
                <w:i w:val="0"/>
                <w:iCs w:val="0"/>
                <w:color w:val="000000"/>
                <w:sz w:val="22"/>
                <w:szCs w:val="22"/>
              </w:rPr>
              <w:t>Participation in this research project is entirely voluntary, and participants are invited to participate at their own volition. For those who submit via the online form, a certificate will be sent to them. For those who participate via workshops run by the researchers, at the end of the workshop, a certificate and small stationery item (e.g., an eraser) will be provided as a token of appreciation for the children's participation.</w:t>
            </w:r>
          </w:p>
          <w:p w14:paraId="2E154481" w14:textId="041ADDF6" w:rsidR="00A44A22" w:rsidRPr="00E02F42" w:rsidRDefault="000F5746" w:rsidP="000F5746">
            <w:pPr>
              <w:spacing w:after="60"/>
              <w:jc w:val="both"/>
              <w:rPr>
                <w:rStyle w:val="Emphasis"/>
                <w:rFonts w:ascii="Segoe UI" w:hAnsi="Segoe UI" w:cs="Arial"/>
                <w:i w:val="0"/>
                <w:iCs w:val="0"/>
                <w:color w:val="000000"/>
                <w:sz w:val="22"/>
                <w:szCs w:val="22"/>
              </w:rPr>
            </w:pPr>
            <w:r w:rsidRPr="000F5746">
              <w:rPr>
                <w:rStyle w:val="Emphasis"/>
                <w:rFonts w:ascii="Segoe UI" w:hAnsi="Segoe UI" w:cs="Arial"/>
                <w:i w:val="0"/>
                <w:iCs w:val="0"/>
                <w:color w:val="000000"/>
                <w:sz w:val="22"/>
                <w:szCs w:val="22"/>
              </w:rPr>
              <w:t>The longitudinal cohort (phase 3) will be provided with certificates at each participation point, and a small token such as an online colouring sheet or stickers to encourage their continued participation where their contact details allow this.</w:t>
            </w:r>
          </w:p>
        </w:tc>
      </w:tr>
      <w:tr w:rsidR="000A320E" w:rsidRPr="007F1D1C" w14:paraId="4D38399C"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shd w:val="clear" w:color="auto" w:fill="E0E0E0"/>
          </w:tcPr>
          <w:p w14:paraId="561DB867" w14:textId="365E87F1" w:rsidR="000A320E" w:rsidRPr="007F1D1C" w:rsidRDefault="000A320E" w:rsidP="000A320E">
            <w:pPr>
              <w:jc w:val="both"/>
              <w:rPr>
                <w:rFonts w:ascii="Segoe UI" w:hAnsi="Segoe UI" w:cs="Arial"/>
                <w:b/>
                <w:i/>
                <w:color w:val="000000"/>
              </w:rPr>
            </w:pPr>
            <w:r w:rsidRPr="007F1D1C">
              <w:rPr>
                <w:rStyle w:val="Emphasis"/>
                <w:rFonts w:ascii="Segoe UI" w:hAnsi="Segoe UI"/>
                <w:b/>
                <w:color w:val="000000"/>
                <w:sz w:val="22"/>
              </w:rPr>
              <w:t>Who is funding this research?</w:t>
            </w:r>
          </w:p>
        </w:tc>
      </w:tr>
      <w:tr w:rsidR="000A320E" w:rsidRPr="007F1D1C" w14:paraId="02CE9E60"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vAlign w:val="center"/>
          </w:tcPr>
          <w:p w14:paraId="0106F416" w14:textId="48FEF7E5" w:rsidR="000A320E" w:rsidRPr="00E02F42" w:rsidRDefault="000A320E" w:rsidP="005E4D30">
            <w:pPr>
              <w:spacing w:after="60"/>
              <w:jc w:val="both"/>
              <w:rPr>
                <w:rFonts w:ascii="Segoe UI" w:hAnsi="Segoe UI" w:cs="Arial"/>
                <w:color w:val="000000"/>
                <w:sz w:val="22"/>
                <w:szCs w:val="22"/>
              </w:rPr>
            </w:pPr>
            <w:r w:rsidRPr="00E02F42">
              <w:rPr>
                <w:rFonts w:ascii="Segoe UI" w:hAnsi="Segoe UI" w:cs="Arial"/>
                <w:color w:val="000000"/>
                <w:sz w:val="22"/>
                <w:szCs w:val="22"/>
              </w:rPr>
              <w:t xml:space="preserve">The </w:t>
            </w:r>
            <w:r w:rsidR="0025759C" w:rsidRPr="00E02F42">
              <w:rPr>
                <w:rFonts w:ascii="Segoe UI" w:hAnsi="Segoe UI" w:cs="Arial"/>
                <w:color w:val="000000"/>
                <w:sz w:val="22"/>
                <w:szCs w:val="22"/>
              </w:rPr>
              <w:t xml:space="preserve">research </w:t>
            </w:r>
            <w:r w:rsidRPr="00E02F42">
              <w:rPr>
                <w:rFonts w:ascii="Segoe UI" w:hAnsi="Segoe UI" w:cs="Arial"/>
                <w:color w:val="000000"/>
                <w:sz w:val="22"/>
                <w:szCs w:val="22"/>
              </w:rPr>
              <w:t>project is funded by</w:t>
            </w:r>
            <w:r w:rsidR="004C3550" w:rsidRPr="00E02F42">
              <w:rPr>
                <w:rFonts w:ascii="Segoe UI" w:hAnsi="Segoe UI" w:cs="Arial"/>
                <w:color w:val="000000"/>
                <w:sz w:val="22"/>
                <w:szCs w:val="22"/>
              </w:rPr>
              <w:t xml:space="preserve"> the Australian Research Council Centre of Excellence for the Digital Child, Australia (Project CE200100022)</w:t>
            </w:r>
            <w:r w:rsidR="00230B6B" w:rsidRPr="00E02F42">
              <w:rPr>
                <w:rFonts w:ascii="Segoe UI" w:hAnsi="Segoe UI" w:cs="Arial"/>
                <w:color w:val="000000"/>
                <w:sz w:val="22"/>
                <w:szCs w:val="22"/>
              </w:rPr>
              <w:t xml:space="preserve">, however they </w:t>
            </w:r>
            <w:r w:rsidRPr="00E02F42">
              <w:rPr>
                <w:rFonts w:ascii="Segoe UI" w:hAnsi="Segoe UI" w:cs="Arial"/>
                <w:color w:val="000000"/>
                <w:sz w:val="22"/>
                <w:szCs w:val="22"/>
              </w:rPr>
              <w:t xml:space="preserve">will not have access to personally identifying information about you that may be obtained during the </w:t>
            </w:r>
            <w:r w:rsidR="0025759C" w:rsidRPr="00E02F42">
              <w:rPr>
                <w:rFonts w:ascii="Segoe UI" w:hAnsi="Segoe UI" w:cs="Arial"/>
                <w:color w:val="000000"/>
                <w:sz w:val="22"/>
                <w:szCs w:val="22"/>
              </w:rPr>
              <w:t xml:space="preserve">research </w:t>
            </w:r>
            <w:r w:rsidRPr="00E02F42">
              <w:rPr>
                <w:rFonts w:ascii="Segoe UI" w:hAnsi="Segoe UI" w:cs="Arial"/>
                <w:color w:val="000000"/>
                <w:sz w:val="22"/>
                <w:szCs w:val="22"/>
              </w:rPr>
              <w:t>project.</w:t>
            </w:r>
          </w:p>
        </w:tc>
      </w:tr>
      <w:tr w:rsidR="00763FBD" w:rsidRPr="007F1D1C" w14:paraId="1C966907"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shd w:val="clear" w:color="auto" w:fill="E0E0E0"/>
          </w:tcPr>
          <w:p w14:paraId="4B9E8D0F" w14:textId="77777777" w:rsidR="00763FBD" w:rsidRPr="007F1D1C" w:rsidRDefault="00763FBD" w:rsidP="008B1782">
            <w:pPr>
              <w:jc w:val="both"/>
              <w:rPr>
                <w:rStyle w:val="Emphasis"/>
                <w:rFonts w:ascii="Segoe UI" w:hAnsi="Segoe UI" w:cs="Arial"/>
                <w:b/>
                <w:iCs w:val="0"/>
                <w:color w:val="000000"/>
              </w:rPr>
            </w:pPr>
            <w:r w:rsidRPr="007F1D1C">
              <w:rPr>
                <w:rStyle w:val="Emphasis"/>
                <w:rFonts w:ascii="Segoe UI" w:hAnsi="Segoe UI" w:cs="Arial"/>
                <w:b/>
                <w:iCs w:val="0"/>
                <w:color w:val="000000"/>
                <w:sz w:val="22"/>
              </w:rPr>
              <w:t>I am interested – what should I do next?</w:t>
            </w:r>
          </w:p>
        </w:tc>
      </w:tr>
      <w:tr w:rsidR="00763FBD" w:rsidRPr="003C67A3" w14:paraId="0E79E59B"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5000" w:type="pct"/>
            <w:gridSpan w:val="4"/>
            <w:tcBorders>
              <w:top w:val="single" w:sz="4" w:space="0" w:color="auto"/>
              <w:left w:val="single" w:sz="4" w:space="0" w:color="auto"/>
              <w:bottom w:val="single" w:sz="4" w:space="0" w:color="auto"/>
              <w:right w:val="single" w:sz="4" w:space="0" w:color="auto"/>
            </w:tcBorders>
          </w:tcPr>
          <w:p w14:paraId="51480457" w14:textId="4E273720" w:rsidR="00230B6B" w:rsidRPr="000D05F9" w:rsidRDefault="00763FBD" w:rsidP="000D05F9">
            <w:pPr>
              <w:spacing w:after="60"/>
              <w:jc w:val="both"/>
              <w:rPr>
                <w:rStyle w:val="Emphasis"/>
                <w:rFonts w:ascii="Segoe UI" w:hAnsi="Segoe UI" w:cs="Arial"/>
                <w:i w:val="0"/>
                <w:iCs w:val="0"/>
                <w:color w:val="000000"/>
                <w:sz w:val="22"/>
                <w:szCs w:val="22"/>
              </w:rPr>
            </w:pPr>
            <w:r w:rsidRPr="000D05F9">
              <w:rPr>
                <w:rStyle w:val="Emphasis"/>
                <w:rFonts w:ascii="Segoe UI" w:hAnsi="Segoe UI" w:cs="Arial"/>
                <w:i w:val="0"/>
                <w:iCs w:val="0"/>
                <w:color w:val="000000"/>
                <w:sz w:val="22"/>
                <w:szCs w:val="22"/>
              </w:rPr>
              <w:t xml:space="preserve">If you </w:t>
            </w:r>
            <w:r w:rsidR="008B1DCA" w:rsidRPr="000D05F9">
              <w:rPr>
                <w:rStyle w:val="Emphasis"/>
                <w:rFonts w:ascii="Segoe UI" w:hAnsi="Segoe UI" w:cs="Arial"/>
                <w:i w:val="0"/>
                <w:iCs w:val="0"/>
                <w:color w:val="000000"/>
                <w:sz w:val="22"/>
                <w:szCs w:val="22"/>
              </w:rPr>
              <w:t>are interested in participating</w:t>
            </w:r>
            <w:r w:rsidRPr="000D05F9">
              <w:rPr>
                <w:rStyle w:val="Emphasis"/>
                <w:rFonts w:ascii="Segoe UI" w:hAnsi="Segoe UI" w:cs="Arial"/>
                <w:i w:val="0"/>
                <w:iCs w:val="0"/>
                <w:color w:val="000000"/>
                <w:sz w:val="22"/>
                <w:szCs w:val="22"/>
              </w:rPr>
              <w:t xml:space="preserve"> in this study, please</w:t>
            </w:r>
            <w:r w:rsidR="000D05F9">
              <w:rPr>
                <w:rStyle w:val="Emphasis"/>
                <w:rFonts w:ascii="Segoe UI" w:hAnsi="Segoe UI" w:cs="Arial"/>
                <w:i w:val="0"/>
                <w:iCs w:val="0"/>
                <w:color w:val="000000"/>
                <w:sz w:val="22"/>
                <w:szCs w:val="22"/>
              </w:rPr>
              <w:t xml:space="preserve"> access the QR code bellow</w:t>
            </w:r>
            <w:r w:rsidR="00230B6B" w:rsidRPr="000D05F9">
              <w:rPr>
                <w:rStyle w:val="Emphasis"/>
                <w:rFonts w:ascii="Segoe UI" w:hAnsi="Segoe UI" w:cs="Arial"/>
                <w:i w:val="0"/>
                <w:iCs w:val="0"/>
                <w:color w:val="000000"/>
                <w:sz w:val="22"/>
                <w:szCs w:val="22"/>
              </w:rPr>
              <w:t>:</w:t>
            </w:r>
          </w:p>
          <w:p w14:paraId="52DB4C6E" w14:textId="77777777" w:rsidR="00230B6B" w:rsidRPr="000D05F9" w:rsidRDefault="00230B6B" w:rsidP="000D05F9">
            <w:pPr>
              <w:spacing w:after="60"/>
              <w:jc w:val="both"/>
              <w:rPr>
                <w:rStyle w:val="Emphasis"/>
                <w:rFonts w:ascii="Segoe UI" w:hAnsi="Segoe UI" w:cs="Arial"/>
                <w:i w:val="0"/>
                <w:iCs w:val="0"/>
                <w:color w:val="000000"/>
                <w:sz w:val="22"/>
                <w:szCs w:val="22"/>
              </w:rPr>
            </w:pPr>
            <w:r w:rsidRPr="000D05F9">
              <w:rPr>
                <w:rStyle w:val="Emphasis"/>
                <w:rFonts w:ascii="Segoe UI" w:hAnsi="Segoe UI" w:cs="Arial"/>
                <w:i w:val="0"/>
                <w:iCs w:val="0"/>
                <w:color w:val="000000"/>
                <w:sz w:val="22"/>
                <w:szCs w:val="22"/>
              </w:rPr>
              <w:tab/>
              <w:t>xxx</w:t>
            </w:r>
          </w:p>
          <w:p w14:paraId="420FF519" w14:textId="77777777" w:rsidR="00230B6B" w:rsidRPr="000D05F9" w:rsidRDefault="00230B6B" w:rsidP="000D05F9">
            <w:pPr>
              <w:spacing w:after="60"/>
              <w:jc w:val="both"/>
              <w:rPr>
                <w:rStyle w:val="Emphasis"/>
                <w:rFonts w:ascii="Segoe UI" w:hAnsi="Segoe UI" w:cs="Arial"/>
                <w:i w:val="0"/>
                <w:iCs w:val="0"/>
                <w:color w:val="000000"/>
                <w:sz w:val="22"/>
                <w:szCs w:val="22"/>
              </w:rPr>
            </w:pPr>
            <w:r w:rsidRPr="000D05F9">
              <w:rPr>
                <w:rStyle w:val="Emphasis"/>
                <w:rFonts w:ascii="Segoe UI" w:hAnsi="Segoe UI" w:cs="Arial"/>
                <w:i w:val="0"/>
                <w:iCs w:val="0"/>
                <w:color w:val="000000"/>
                <w:sz w:val="22"/>
                <w:szCs w:val="22"/>
              </w:rPr>
              <w:t xml:space="preserve">Alternatively </w:t>
            </w:r>
            <w:r w:rsidR="00596D5A" w:rsidRPr="000D05F9">
              <w:rPr>
                <w:rStyle w:val="Emphasis"/>
                <w:rFonts w:ascii="Segoe UI" w:hAnsi="Segoe UI" w:cs="Arial"/>
                <w:i w:val="0"/>
                <w:iCs w:val="0"/>
                <w:color w:val="000000"/>
                <w:sz w:val="22"/>
                <w:szCs w:val="22"/>
              </w:rPr>
              <w:t xml:space="preserve">for details of the next step, please </w:t>
            </w:r>
            <w:r w:rsidRPr="000D05F9">
              <w:rPr>
                <w:rStyle w:val="Emphasis"/>
                <w:rFonts w:ascii="Segoe UI" w:hAnsi="Segoe UI" w:cs="Arial"/>
                <w:i w:val="0"/>
                <w:iCs w:val="0"/>
                <w:color w:val="000000"/>
                <w:sz w:val="22"/>
                <w:szCs w:val="22"/>
              </w:rPr>
              <w:t>contact:</w:t>
            </w:r>
          </w:p>
          <w:p w14:paraId="40F87BC7" w14:textId="7FCCA017" w:rsidR="00EC6F53" w:rsidRDefault="00EC6F53" w:rsidP="00EC6F53">
            <w:pPr>
              <w:pStyle w:val="paragraph"/>
              <w:spacing w:before="0" w:beforeAutospacing="0" w:after="0" w:afterAutospacing="0"/>
              <w:jc w:val="both"/>
              <w:textAlignment w:val="baseline"/>
              <w:rPr>
                <w:rFonts w:ascii="Segoe UI" w:hAnsi="Segoe UI" w:cs="Segoe UI"/>
                <w:sz w:val="18"/>
                <w:szCs w:val="18"/>
                <w:lang w:val="en-US"/>
              </w:rPr>
            </w:pPr>
            <w:r>
              <w:rPr>
                <w:rStyle w:val="normaltextrun"/>
                <w:rFonts w:ascii="Segoe UI" w:hAnsi="Segoe UI" w:cs="Segoe UI"/>
                <w:color w:val="000000"/>
                <w:sz w:val="22"/>
                <w:szCs w:val="22"/>
                <w:lang w:val="en-US"/>
              </w:rPr>
              <w:t xml:space="preserve">Professor Annette Woods – </w:t>
            </w:r>
            <w:hyperlink r:id="rId10" w:tgtFrame="_blank" w:history="1">
              <w:r>
                <w:rPr>
                  <w:rStyle w:val="normaltextrun"/>
                  <w:rFonts w:ascii="Segoe UI" w:hAnsi="Segoe UI" w:cs="Segoe UI"/>
                  <w:color w:val="0000FF"/>
                  <w:sz w:val="22"/>
                  <w:szCs w:val="22"/>
                  <w:u w:val="single"/>
                  <w:lang w:val="en-US"/>
                </w:rPr>
                <w:t>annette.woods@qut.edu.au</w:t>
              </w:r>
            </w:hyperlink>
          </w:p>
          <w:p w14:paraId="56EAF305" w14:textId="2734979A" w:rsidR="00763FBD" w:rsidRPr="000D05F9" w:rsidRDefault="00EC6F53" w:rsidP="000D05F9">
            <w:pPr>
              <w:pStyle w:val="paragraph"/>
              <w:spacing w:before="0" w:beforeAutospacing="0" w:after="0" w:afterAutospacing="0"/>
              <w:jc w:val="both"/>
              <w:textAlignment w:val="baseline"/>
              <w:rPr>
                <w:rStyle w:val="Emphasis"/>
                <w:rFonts w:ascii="Segoe UI" w:hAnsi="Segoe UI" w:cs="Segoe UI"/>
                <w:i w:val="0"/>
                <w:iCs w:val="0"/>
                <w:sz w:val="18"/>
                <w:szCs w:val="18"/>
                <w:lang w:val="pt-PT"/>
              </w:rPr>
            </w:pPr>
            <w:r>
              <w:rPr>
                <w:rStyle w:val="normaltextrun"/>
                <w:rFonts w:ascii="Segoe UI" w:hAnsi="Segoe UI" w:cs="Segoe UI"/>
                <w:color w:val="000000"/>
                <w:sz w:val="22"/>
                <w:szCs w:val="22"/>
                <w:lang w:val="pt-BR"/>
              </w:rPr>
              <w:t xml:space="preserve">Dr. Irina Silva – </w:t>
            </w:r>
            <w:hyperlink r:id="rId11" w:tgtFrame="_blank" w:history="1">
              <w:r w:rsidRPr="00EC6F53">
                <w:rPr>
                  <w:rStyle w:val="normaltextrun"/>
                  <w:rFonts w:ascii="Segoe UI" w:hAnsi="Segoe UI" w:cs="Segoe UI"/>
                  <w:color w:val="0000FF"/>
                  <w:sz w:val="22"/>
                  <w:szCs w:val="22"/>
                  <w:u w:val="single"/>
                  <w:lang w:val="pt-PT"/>
                </w:rPr>
                <w:t>i.silva@qut.edu.au</w:t>
              </w:r>
            </w:hyperlink>
          </w:p>
        </w:tc>
      </w:tr>
      <w:tr w:rsidR="0075699B" w:rsidRPr="007F1D1C" w14:paraId="3A368C57" w14:textId="77777777" w:rsidTr="00FD22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53"/>
        </w:trPr>
        <w:tc>
          <w:tcPr>
            <w:tcW w:w="2465" w:type="pct"/>
            <w:gridSpan w:val="3"/>
            <w:tcBorders>
              <w:top w:val="single" w:sz="4" w:space="0" w:color="auto"/>
              <w:left w:val="single" w:sz="4" w:space="0" w:color="auto"/>
              <w:bottom w:val="single" w:sz="4" w:space="0" w:color="auto"/>
              <w:right w:val="nil"/>
            </w:tcBorders>
            <w:shd w:val="clear" w:color="auto" w:fill="D9D9D9"/>
            <w:vAlign w:val="center"/>
          </w:tcPr>
          <w:p w14:paraId="756A162A" w14:textId="77777777" w:rsidR="0075699B" w:rsidRPr="007F1D1C" w:rsidRDefault="0075699B" w:rsidP="0075699B">
            <w:pPr>
              <w:rPr>
                <w:rStyle w:val="Emphasis"/>
                <w:rFonts w:ascii="Segoe UI" w:hAnsi="Segoe UI" w:cs="Arial"/>
                <w:b/>
                <w:i w:val="0"/>
                <w:iCs w:val="0"/>
                <w:color w:val="000000"/>
                <w:sz w:val="18"/>
                <w:szCs w:val="18"/>
              </w:rPr>
            </w:pPr>
            <w:r w:rsidRPr="007F1D1C">
              <w:rPr>
                <w:rStyle w:val="Emphasis"/>
                <w:rFonts w:ascii="Segoe UI" w:hAnsi="Segoe UI" w:cs="Arial"/>
                <w:b/>
                <w:iCs w:val="0"/>
                <w:color w:val="000000"/>
                <w:sz w:val="36"/>
                <w:szCs w:val="32"/>
              </w:rPr>
              <w:t>Thank You!</w:t>
            </w:r>
          </w:p>
        </w:tc>
        <w:tc>
          <w:tcPr>
            <w:tcW w:w="2535" w:type="pct"/>
            <w:tcBorders>
              <w:top w:val="single" w:sz="4" w:space="0" w:color="auto"/>
              <w:left w:val="nil"/>
              <w:right w:val="single" w:sz="4" w:space="0" w:color="auto"/>
            </w:tcBorders>
            <w:shd w:val="clear" w:color="auto" w:fill="D9D9D9"/>
            <w:vAlign w:val="center"/>
          </w:tcPr>
          <w:p w14:paraId="01E14591" w14:textId="2190F8FD" w:rsidR="0075699B" w:rsidRPr="007F1D1C" w:rsidRDefault="0075699B" w:rsidP="0075699B">
            <w:pPr>
              <w:jc w:val="right"/>
              <w:rPr>
                <w:rStyle w:val="Emphasis"/>
                <w:rFonts w:ascii="Segoe UI" w:hAnsi="Segoe UI" w:cs="Arial"/>
                <w:i w:val="0"/>
                <w:iCs w:val="0"/>
                <w:color w:val="000000"/>
                <w:sz w:val="20"/>
                <w:szCs w:val="18"/>
              </w:rPr>
            </w:pPr>
            <w:r w:rsidRPr="004D1756">
              <w:rPr>
                <w:rFonts w:ascii="Segoe UI" w:hAnsi="Segoe UI" w:cs="Arial"/>
                <w:b/>
                <w:color w:val="000000"/>
                <w:sz w:val="22"/>
                <w:szCs w:val="18"/>
              </w:rPr>
              <w:t>QUT Ethics Approval Number:</w:t>
            </w:r>
            <w:r w:rsidR="003F66E1">
              <w:rPr>
                <w:rFonts w:ascii="Segoe UI" w:hAnsi="Segoe UI" w:cs="Arial"/>
                <w:b/>
                <w:color w:val="000000"/>
                <w:sz w:val="22"/>
                <w:szCs w:val="18"/>
              </w:rPr>
              <w:t xml:space="preserve"> 8858</w:t>
            </w:r>
          </w:p>
        </w:tc>
      </w:tr>
    </w:tbl>
    <w:p w14:paraId="59B2B614" w14:textId="77777777" w:rsidR="00763FBD" w:rsidRPr="007F1D1C" w:rsidRDefault="00763FBD" w:rsidP="00FA50FD">
      <w:pPr>
        <w:pStyle w:val="BodyText3"/>
        <w:widowControl w:val="0"/>
        <w:rPr>
          <w:rFonts w:ascii="Segoe UI" w:hAnsi="Segoe UI"/>
          <w:color w:val="000000"/>
          <w:sz w:val="2"/>
        </w:rPr>
      </w:pPr>
    </w:p>
    <w:sectPr w:rsidR="00763FBD" w:rsidRPr="007F1D1C" w:rsidSect="00FD2224">
      <w:footerReference w:type="default" r:id="rId12"/>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01B74B" w14:textId="77777777" w:rsidR="00BB608E" w:rsidRDefault="00BB608E" w:rsidP="00CA0280">
      <w:r>
        <w:separator/>
      </w:r>
    </w:p>
  </w:endnote>
  <w:endnote w:type="continuationSeparator" w:id="0">
    <w:p w14:paraId="018360A1" w14:textId="77777777" w:rsidR="00BB608E" w:rsidRDefault="00BB608E" w:rsidP="00CA02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4B0B0" w14:textId="588EB3C9" w:rsidR="00CA0280" w:rsidRPr="003C6C85" w:rsidRDefault="003B3302" w:rsidP="00D54010">
    <w:pPr>
      <w:pStyle w:val="Footer"/>
      <w:pBdr>
        <w:top w:val="single" w:sz="6" w:space="1" w:color="404040"/>
      </w:pBdr>
      <w:tabs>
        <w:tab w:val="clear" w:pos="9026"/>
        <w:tab w:val="decimal" w:pos="5529"/>
        <w:tab w:val="right" w:pos="9781"/>
      </w:tabs>
      <w:rPr>
        <w:rFonts w:ascii="Segoe UI" w:hAnsi="Segoe UI"/>
        <w:sz w:val="22"/>
        <w:szCs w:val="22"/>
      </w:rPr>
    </w:pPr>
    <w:r w:rsidRPr="003C6C85">
      <w:rPr>
        <w:rFonts w:ascii="Segoe UI" w:hAnsi="Segoe UI"/>
        <w:sz w:val="22"/>
        <w:szCs w:val="22"/>
      </w:rPr>
      <w:t>IS_20250</w:t>
    </w:r>
    <w:r w:rsidR="00DA19EE">
      <w:rPr>
        <w:rFonts w:ascii="Segoe UI" w:hAnsi="Segoe UI"/>
        <w:sz w:val="22"/>
        <w:szCs w:val="22"/>
      </w:rPr>
      <w:t>612</w:t>
    </w:r>
    <w:r w:rsidR="00D54010" w:rsidRPr="00D54010">
      <w:rPr>
        <w:rFonts w:ascii="Segoe UI" w:hAnsi="Segoe UI"/>
        <w:sz w:val="18"/>
        <w:szCs w:val="18"/>
      </w:rPr>
      <w:tab/>
    </w:r>
    <w:r w:rsidR="00D54010" w:rsidRPr="003C6C85">
      <w:rPr>
        <w:rFonts w:ascii="Segoe UI" w:hAnsi="Segoe UI"/>
        <w:sz w:val="22"/>
        <w:szCs w:val="22"/>
      </w:rPr>
      <w:t xml:space="preserve">Version </w:t>
    </w:r>
    <w:r w:rsidR="00DA19EE">
      <w:rPr>
        <w:rFonts w:ascii="Segoe UI" w:hAnsi="Segoe UI"/>
        <w:sz w:val="22"/>
        <w:szCs w:val="22"/>
      </w:rPr>
      <w:t>4</w:t>
    </w:r>
    <w:r w:rsidR="00D54010" w:rsidRPr="003C6C85">
      <w:rPr>
        <w:rFonts w:ascii="Segoe UI" w:hAnsi="Segoe UI"/>
        <w:sz w:val="22"/>
        <w:szCs w:val="22"/>
      </w:rPr>
      <w:tab/>
    </w:r>
    <w:r w:rsidR="00D54010" w:rsidRPr="003C6C85">
      <w:rPr>
        <w:rFonts w:ascii="Segoe UI" w:hAnsi="Segoe UI"/>
        <w:sz w:val="22"/>
        <w:szCs w:val="22"/>
      </w:rPr>
      <w:tab/>
      <w:t xml:space="preserve">Page </w:t>
    </w:r>
    <w:r w:rsidR="00D54010" w:rsidRPr="003C6C85">
      <w:rPr>
        <w:rFonts w:ascii="Segoe UI" w:hAnsi="Segoe UI"/>
        <w:sz w:val="22"/>
        <w:szCs w:val="22"/>
      </w:rPr>
      <w:fldChar w:fldCharType="begin"/>
    </w:r>
    <w:r w:rsidR="00D54010" w:rsidRPr="003C6C85">
      <w:rPr>
        <w:rFonts w:ascii="Segoe UI" w:hAnsi="Segoe UI"/>
        <w:sz w:val="22"/>
        <w:szCs w:val="22"/>
      </w:rPr>
      <w:instrText xml:space="preserve"> PAGE   \* MERGEFORMAT </w:instrText>
    </w:r>
    <w:r w:rsidR="00D54010" w:rsidRPr="003C6C85">
      <w:rPr>
        <w:rFonts w:ascii="Segoe UI" w:hAnsi="Segoe UI"/>
        <w:sz w:val="22"/>
        <w:szCs w:val="22"/>
      </w:rPr>
      <w:fldChar w:fldCharType="separate"/>
    </w:r>
    <w:r w:rsidR="00D54010" w:rsidRPr="003C6C85">
      <w:rPr>
        <w:rFonts w:ascii="Segoe UI" w:hAnsi="Segoe UI"/>
        <w:sz w:val="22"/>
        <w:szCs w:val="22"/>
      </w:rPr>
      <w:t>3</w:t>
    </w:r>
    <w:r w:rsidR="00D54010" w:rsidRPr="003C6C85">
      <w:rPr>
        <w:rFonts w:ascii="Segoe UI" w:hAnsi="Segoe UI"/>
        <w:sz w:val="22"/>
        <w:szCs w:val="22"/>
      </w:rPr>
      <w:fldChar w:fldCharType="end"/>
    </w:r>
    <w:r w:rsidR="00D54010" w:rsidRPr="003C6C85">
      <w:rPr>
        <w:rFonts w:ascii="Segoe UI" w:hAnsi="Segoe UI"/>
        <w:sz w:val="22"/>
        <w:szCs w:val="22"/>
      </w:rPr>
      <w:t xml:space="preserve"> of </w:t>
    </w:r>
    <w:r w:rsidR="00D54010" w:rsidRPr="003C6C85">
      <w:rPr>
        <w:rFonts w:ascii="Segoe UI" w:hAnsi="Segoe UI"/>
        <w:sz w:val="22"/>
        <w:szCs w:val="22"/>
      </w:rPr>
      <w:fldChar w:fldCharType="begin"/>
    </w:r>
    <w:r w:rsidR="00D54010" w:rsidRPr="003C6C85">
      <w:rPr>
        <w:rFonts w:ascii="Segoe UI" w:hAnsi="Segoe UI"/>
        <w:sz w:val="22"/>
        <w:szCs w:val="22"/>
      </w:rPr>
      <w:instrText xml:space="preserve"> NUMPAGES   \* MERGEFORMAT </w:instrText>
    </w:r>
    <w:r w:rsidR="00D54010" w:rsidRPr="003C6C85">
      <w:rPr>
        <w:rFonts w:ascii="Segoe UI" w:hAnsi="Segoe UI"/>
        <w:sz w:val="22"/>
        <w:szCs w:val="22"/>
      </w:rPr>
      <w:fldChar w:fldCharType="separate"/>
    </w:r>
    <w:r w:rsidR="00D54010" w:rsidRPr="003C6C85">
      <w:rPr>
        <w:rFonts w:ascii="Segoe UI" w:hAnsi="Segoe UI"/>
        <w:sz w:val="22"/>
        <w:szCs w:val="22"/>
      </w:rPr>
      <w:t>3</w:t>
    </w:r>
    <w:r w:rsidR="00D54010" w:rsidRPr="003C6C85">
      <w:rPr>
        <w:rFonts w:ascii="Segoe UI" w:hAnsi="Segoe UI"/>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E31EE3" w14:textId="77777777" w:rsidR="00BB608E" w:rsidRDefault="00BB608E" w:rsidP="00CA0280">
      <w:r>
        <w:separator/>
      </w:r>
    </w:p>
  </w:footnote>
  <w:footnote w:type="continuationSeparator" w:id="0">
    <w:p w14:paraId="6E8AB105" w14:textId="77777777" w:rsidR="00BB608E" w:rsidRDefault="00BB608E" w:rsidP="00CA02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26268"/>
    <w:multiLevelType w:val="hybridMultilevel"/>
    <w:tmpl w:val="DC88CD3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A26824"/>
    <w:multiLevelType w:val="hybridMultilevel"/>
    <w:tmpl w:val="09427B9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9B1521E"/>
    <w:multiLevelType w:val="hybridMultilevel"/>
    <w:tmpl w:val="04544D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80F2152"/>
    <w:multiLevelType w:val="hybridMultilevel"/>
    <w:tmpl w:val="DE9228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1590DE2"/>
    <w:multiLevelType w:val="hybridMultilevel"/>
    <w:tmpl w:val="01CC6BB4"/>
    <w:lvl w:ilvl="0" w:tplc="7BD29CAC">
      <w:numFmt w:val="bullet"/>
      <w:lvlText w:val="-"/>
      <w:lvlJc w:val="left"/>
      <w:pPr>
        <w:ind w:left="720" w:hanging="360"/>
      </w:pPr>
      <w:rPr>
        <w:rFonts w:ascii="Segoe UI" w:eastAsia="Times New Roman" w:hAnsi="Segoe UI"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31C2F9C"/>
    <w:multiLevelType w:val="hybridMultilevel"/>
    <w:tmpl w:val="831E73CE"/>
    <w:lvl w:ilvl="0" w:tplc="0C090003">
      <w:start w:val="1"/>
      <w:numFmt w:val="bullet"/>
      <w:lvlText w:val="o"/>
      <w:lvlJc w:val="left"/>
      <w:pPr>
        <w:tabs>
          <w:tab w:val="num" w:pos="720"/>
        </w:tabs>
        <w:ind w:left="720" w:hanging="360"/>
      </w:pPr>
      <w:rPr>
        <w:rFonts w:ascii="Courier New" w:hAnsi="Courier New" w:cs="Courier New"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D8219E7"/>
    <w:multiLevelType w:val="hybridMultilevel"/>
    <w:tmpl w:val="D7F20A06"/>
    <w:lvl w:ilvl="0" w:tplc="0C09000F">
      <w:start w:val="1"/>
      <w:numFmt w:val="decimal"/>
      <w:lvlText w:val="%1."/>
      <w:lvlJc w:val="left"/>
      <w:pPr>
        <w:tabs>
          <w:tab w:val="num" w:pos="360"/>
        </w:tabs>
        <w:ind w:left="36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7" w15:restartNumberingAfterBreak="0">
    <w:nsid w:val="613D23C8"/>
    <w:multiLevelType w:val="hybridMultilevel"/>
    <w:tmpl w:val="AF98E21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D4671B1"/>
    <w:multiLevelType w:val="multilevel"/>
    <w:tmpl w:val="DC88CD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BBF2941"/>
    <w:multiLevelType w:val="hybridMultilevel"/>
    <w:tmpl w:val="D2C8F07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958753910">
    <w:abstractNumId w:val="7"/>
  </w:num>
  <w:num w:numId="2" w16cid:durableId="792597201">
    <w:abstractNumId w:val="9"/>
  </w:num>
  <w:num w:numId="3" w16cid:durableId="431243152">
    <w:abstractNumId w:val="0"/>
  </w:num>
  <w:num w:numId="4" w16cid:durableId="682704603">
    <w:abstractNumId w:val="1"/>
  </w:num>
  <w:num w:numId="5" w16cid:durableId="1207378621">
    <w:abstractNumId w:val="8"/>
  </w:num>
  <w:num w:numId="6" w16cid:durableId="1789203101">
    <w:abstractNumId w:val="5"/>
  </w:num>
  <w:num w:numId="7" w16cid:durableId="3014212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03658590">
    <w:abstractNumId w:val="6"/>
  </w:num>
  <w:num w:numId="9" w16cid:durableId="978924581">
    <w:abstractNumId w:val="4"/>
  </w:num>
  <w:num w:numId="10" w16cid:durableId="178012241">
    <w:abstractNumId w:val="2"/>
  </w:num>
  <w:num w:numId="11" w16cid:durableId="16236841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8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jGzNDE2MzQ0NTZT0lEKTi0uzszPAymwrAUAdUeCtSwAAAA="/>
  </w:docVars>
  <w:rsids>
    <w:rsidRoot w:val="007D3D28"/>
    <w:rsid w:val="0000582C"/>
    <w:rsid w:val="00012200"/>
    <w:rsid w:val="00014182"/>
    <w:rsid w:val="00016DBE"/>
    <w:rsid w:val="00021100"/>
    <w:rsid w:val="00031B0A"/>
    <w:rsid w:val="00033C82"/>
    <w:rsid w:val="0003617A"/>
    <w:rsid w:val="00036E6C"/>
    <w:rsid w:val="00043F39"/>
    <w:rsid w:val="00051AA3"/>
    <w:rsid w:val="00053753"/>
    <w:rsid w:val="00064A65"/>
    <w:rsid w:val="00065BBB"/>
    <w:rsid w:val="00070815"/>
    <w:rsid w:val="0009182C"/>
    <w:rsid w:val="00093CF2"/>
    <w:rsid w:val="00095298"/>
    <w:rsid w:val="00096FE6"/>
    <w:rsid w:val="000A1194"/>
    <w:rsid w:val="000A2EEF"/>
    <w:rsid w:val="000A320E"/>
    <w:rsid w:val="000A46F6"/>
    <w:rsid w:val="000B083A"/>
    <w:rsid w:val="000C01E1"/>
    <w:rsid w:val="000C5180"/>
    <w:rsid w:val="000C52B7"/>
    <w:rsid w:val="000D05F9"/>
    <w:rsid w:val="000D15CE"/>
    <w:rsid w:val="000D20F6"/>
    <w:rsid w:val="000E049C"/>
    <w:rsid w:val="000E7C24"/>
    <w:rsid w:val="000F5746"/>
    <w:rsid w:val="000F76A2"/>
    <w:rsid w:val="00100B7D"/>
    <w:rsid w:val="00103658"/>
    <w:rsid w:val="0011111E"/>
    <w:rsid w:val="00116403"/>
    <w:rsid w:val="001271E6"/>
    <w:rsid w:val="00127F88"/>
    <w:rsid w:val="0013176D"/>
    <w:rsid w:val="0014155D"/>
    <w:rsid w:val="001416E8"/>
    <w:rsid w:val="001433E5"/>
    <w:rsid w:val="00144370"/>
    <w:rsid w:val="001443FA"/>
    <w:rsid w:val="001456D0"/>
    <w:rsid w:val="00147CD8"/>
    <w:rsid w:val="00153B44"/>
    <w:rsid w:val="001571E5"/>
    <w:rsid w:val="00166D96"/>
    <w:rsid w:val="00176A18"/>
    <w:rsid w:val="001772E6"/>
    <w:rsid w:val="001A6C3A"/>
    <w:rsid w:val="001A6CE4"/>
    <w:rsid w:val="001A70E1"/>
    <w:rsid w:val="001B0F9A"/>
    <w:rsid w:val="001B2B4E"/>
    <w:rsid w:val="001B45AC"/>
    <w:rsid w:val="001B6CBC"/>
    <w:rsid w:val="001C5E0F"/>
    <w:rsid w:val="001D08C5"/>
    <w:rsid w:val="001D3C46"/>
    <w:rsid w:val="001D7711"/>
    <w:rsid w:val="001E4F5B"/>
    <w:rsid w:val="001E626F"/>
    <w:rsid w:val="00202822"/>
    <w:rsid w:val="00203F8A"/>
    <w:rsid w:val="0020611D"/>
    <w:rsid w:val="002066F0"/>
    <w:rsid w:val="00207A3A"/>
    <w:rsid w:val="00210DA0"/>
    <w:rsid w:val="00210F06"/>
    <w:rsid w:val="00212236"/>
    <w:rsid w:val="0021406E"/>
    <w:rsid w:val="0022454A"/>
    <w:rsid w:val="00230B6B"/>
    <w:rsid w:val="00232DEA"/>
    <w:rsid w:val="0023321B"/>
    <w:rsid w:val="002334EA"/>
    <w:rsid w:val="002400AE"/>
    <w:rsid w:val="0024422A"/>
    <w:rsid w:val="002506BD"/>
    <w:rsid w:val="0025759C"/>
    <w:rsid w:val="00260475"/>
    <w:rsid w:val="002625A7"/>
    <w:rsid w:val="00271A70"/>
    <w:rsid w:val="00276D29"/>
    <w:rsid w:val="00291143"/>
    <w:rsid w:val="00294435"/>
    <w:rsid w:val="002A1385"/>
    <w:rsid w:val="002B2F46"/>
    <w:rsid w:val="002B4713"/>
    <w:rsid w:val="002C042D"/>
    <w:rsid w:val="002D3B9A"/>
    <w:rsid w:val="002D64B6"/>
    <w:rsid w:val="002E0832"/>
    <w:rsid w:val="002E3496"/>
    <w:rsid w:val="002F1EDF"/>
    <w:rsid w:val="00303587"/>
    <w:rsid w:val="00306079"/>
    <w:rsid w:val="00313614"/>
    <w:rsid w:val="00323260"/>
    <w:rsid w:val="00332CD1"/>
    <w:rsid w:val="00344E8D"/>
    <w:rsid w:val="00350E27"/>
    <w:rsid w:val="003609A2"/>
    <w:rsid w:val="003609E9"/>
    <w:rsid w:val="00361DC2"/>
    <w:rsid w:val="00370C0A"/>
    <w:rsid w:val="0037327C"/>
    <w:rsid w:val="003803F4"/>
    <w:rsid w:val="00384D19"/>
    <w:rsid w:val="00387B6F"/>
    <w:rsid w:val="0039132B"/>
    <w:rsid w:val="00396159"/>
    <w:rsid w:val="003A041F"/>
    <w:rsid w:val="003A44EE"/>
    <w:rsid w:val="003B3302"/>
    <w:rsid w:val="003B4F51"/>
    <w:rsid w:val="003C04B8"/>
    <w:rsid w:val="003C0E9B"/>
    <w:rsid w:val="003C41F7"/>
    <w:rsid w:val="003C67A3"/>
    <w:rsid w:val="003C6C85"/>
    <w:rsid w:val="003D4633"/>
    <w:rsid w:val="003E0D48"/>
    <w:rsid w:val="003E3C66"/>
    <w:rsid w:val="003E55AA"/>
    <w:rsid w:val="003F3A4C"/>
    <w:rsid w:val="003F450A"/>
    <w:rsid w:val="003F66E1"/>
    <w:rsid w:val="00402047"/>
    <w:rsid w:val="0040472A"/>
    <w:rsid w:val="00410996"/>
    <w:rsid w:val="00411445"/>
    <w:rsid w:val="00413986"/>
    <w:rsid w:val="00417A5A"/>
    <w:rsid w:val="004243C2"/>
    <w:rsid w:val="0042572E"/>
    <w:rsid w:val="00427393"/>
    <w:rsid w:val="0043238C"/>
    <w:rsid w:val="00434AD8"/>
    <w:rsid w:val="00447B94"/>
    <w:rsid w:val="0045534C"/>
    <w:rsid w:val="00455B08"/>
    <w:rsid w:val="004579E6"/>
    <w:rsid w:val="0046556E"/>
    <w:rsid w:val="004663A5"/>
    <w:rsid w:val="00466D7B"/>
    <w:rsid w:val="004727B9"/>
    <w:rsid w:val="0047327F"/>
    <w:rsid w:val="004758A1"/>
    <w:rsid w:val="00477C18"/>
    <w:rsid w:val="00481E3D"/>
    <w:rsid w:val="004837B3"/>
    <w:rsid w:val="00484787"/>
    <w:rsid w:val="00484978"/>
    <w:rsid w:val="0048684C"/>
    <w:rsid w:val="004A491E"/>
    <w:rsid w:val="004B0C2D"/>
    <w:rsid w:val="004B2327"/>
    <w:rsid w:val="004C3377"/>
    <w:rsid w:val="004C3550"/>
    <w:rsid w:val="004C564E"/>
    <w:rsid w:val="004D1756"/>
    <w:rsid w:val="004D25A9"/>
    <w:rsid w:val="004E03DE"/>
    <w:rsid w:val="004E7220"/>
    <w:rsid w:val="004F423B"/>
    <w:rsid w:val="00503267"/>
    <w:rsid w:val="005066B1"/>
    <w:rsid w:val="00506F15"/>
    <w:rsid w:val="005104E4"/>
    <w:rsid w:val="00516C31"/>
    <w:rsid w:val="0052432E"/>
    <w:rsid w:val="005258BC"/>
    <w:rsid w:val="005272E6"/>
    <w:rsid w:val="00534999"/>
    <w:rsid w:val="005407C4"/>
    <w:rsid w:val="005435B5"/>
    <w:rsid w:val="005446B0"/>
    <w:rsid w:val="00553615"/>
    <w:rsid w:val="005537EA"/>
    <w:rsid w:val="00562D22"/>
    <w:rsid w:val="005726F1"/>
    <w:rsid w:val="00572753"/>
    <w:rsid w:val="005847B5"/>
    <w:rsid w:val="00594D40"/>
    <w:rsid w:val="005966B4"/>
    <w:rsid w:val="00596D5A"/>
    <w:rsid w:val="00597210"/>
    <w:rsid w:val="005A08BA"/>
    <w:rsid w:val="005A1318"/>
    <w:rsid w:val="005A14CB"/>
    <w:rsid w:val="005B184B"/>
    <w:rsid w:val="005C13B3"/>
    <w:rsid w:val="005D25A7"/>
    <w:rsid w:val="005D47CF"/>
    <w:rsid w:val="005E0331"/>
    <w:rsid w:val="005E2150"/>
    <w:rsid w:val="005E4D30"/>
    <w:rsid w:val="005E6B1C"/>
    <w:rsid w:val="005F0781"/>
    <w:rsid w:val="005F2B3A"/>
    <w:rsid w:val="005F3989"/>
    <w:rsid w:val="0060347B"/>
    <w:rsid w:val="006039C4"/>
    <w:rsid w:val="00605AAF"/>
    <w:rsid w:val="006066C6"/>
    <w:rsid w:val="00607963"/>
    <w:rsid w:val="0061155B"/>
    <w:rsid w:val="0062718F"/>
    <w:rsid w:val="00631A5E"/>
    <w:rsid w:val="006342EC"/>
    <w:rsid w:val="00637F7B"/>
    <w:rsid w:val="006453BF"/>
    <w:rsid w:val="00653A45"/>
    <w:rsid w:val="00657564"/>
    <w:rsid w:val="00660FAB"/>
    <w:rsid w:val="00682F01"/>
    <w:rsid w:val="00695911"/>
    <w:rsid w:val="00697502"/>
    <w:rsid w:val="006A17FC"/>
    <w:rsid w:val="006A7CAB"/>
    <w:rsid w:val="006B238B"/>
    <w:rsid w:val="006B4028"/>
    <w:rsid w:val="006C18AA"/>
    <w:rsid w:val="006C4D86"/>
    <w:rsid w:val="006C64A1"/>
    <w:rsid w:val="006C7992"/>
    <w:rsid w:val="006D5646"/>
    <w:rsid w:val="006E1C02"/>
    <w:rsid w:val="006E3CD0"/>
    <w:rsid w:val="006E59B3"/>
    <w:rsid w:val="007029D5"/>
    <w:rsid w:val="007037DA"/>
    <w:rsid w:val="007146C6"/>
    <w:rsid w:val="00715278"/>
    <w:rsid w:val="00716F29"/>
    <w:rsid w:val="007219B3"/>
    <w:rsid w:val="007306E6"/>
    <w:rsid w:val="00731243"/>
    <w:rsid w:val="00733271"/>
    <w:rsid w:val="00735095"/>
    <w:rsid w:val="007353C0"/>
    <w:rsid w:val="0074074A"/>
    <w:rsid w:val="007422A4"/>
    <w:rsid w:val="00743D4A"/>
    <w:rsid w:val="00746A85"/>
    <w:rsid w:val="00751E82"/>
    <w:rsid w:val="00754F24"/>
    <w:rsid w:val="0075699B"/>
    <w:rsid w:val="007608BE"/>
    <w:rsid w:val="00762B8C"/>
    <w:rsid w:val="00763FBD"/>
    <w:rsid w:val="007670A2"/>
    <w:rsid w:val="00767A90"/>
    <w:rsid w:val="00782D45"/>
    <w:rsid w:val="0079654D"/>
    <w:rsid w:val="00797116"/>
    <w:rsid w:val="007A46F4"/>
    <w:rsid w:val="007A5996"/>
    <w:rsid w:val="007B2941"/>
    <w:rsid w:val="007B5CC8"/>
    <w:rsid w:val="007B5F91"/>
    <w:rsid w:val="007C173D"/>
    <w:rsid w:val="007C40A9"/>
    <w:rsid w:val="007C42FB"/>
    <w:rsid w:val="007C5012"/>
    <w:rsid w:val="007C56DF"/>
    <w:rsid w:val="007C6457"/>
    <w:rsid w:val="007C7322"/>
    <w:rsid w:val="007D3D28"/>
    <w:rsid w:val="007D4CC5"/>
    <w:rsid w:val="007E319A"/>
    <w:rsid w:val="007F1D1C"/>
    <w:rsid w:val="007F487A"/>
    <w:rsid w:val="008109F6"/>
    <w:rsid w:val="008128AD"/>
    <w:rsid w:val="00845408"/>
    <w:rsid w:val="00852043"/>
    <w:rsid w:val="00866833"/>
    <w:rsid w:val="00870F00"/>
    <w:rsid w:val="008807EB"/>
    <w:rsid w:val="008858CB"/>
    <w:rsid w:val="0089471D"/>
    <w:rsid w:val="00894E60"/>
    <w:rsid w:val="008B10D3"/>
    <w:rsid w:val="008B1782"/>
    <w:rsid w:val="008B1DCA"/>
    <w:rsid w:val="008B1E73"/>
    <w:rsid w:val="008B4790"/>
    <w:rsid w:val="008B6C06"/>
    <w:rsid w:val="008B7ED8"/>
    <w:rsid w:val="008C0436"/>
    <w:rsid w:val="008C0E4A"/>
    <w:rsid w:val="008C61A9"/>
    <w:rsid w:val="008D2919"/>
    <w:rsid w:val="008D758E"/>
    <w:rsid w:val="008E6A20"/>
    <w:rsid w:val="008F62CF"/>
    <w:rsid w:val="0090013C"/>
    <w:rsid w:val="00902DD1"/>
    <w:rsid w:val="00906EAB"/>
    <w:rsid w:val="00915CAC"/>
    <w:rsid w:val="00916AC7"/>
    <w:rsid w:val="00920CB3"/>
    <w:rsid w:val="00930E51"/>
    <w:rsid w:val="00942AAD"/>
    <w:rsid w:val="009448EF"/>
    <w:rsid w:val="00944A48"/>
    <w:rsid w:val="00947C81"/>
    <w:rsid w:val="00950646"/>
    <w:rsid w:val="00951395"/>
    <w:rsid w:val="009552CE"/>
    <w:rsid w:val="0095630F"/>
    <w:rsid w:val="009649FC"/>
    <w:rsid w:val="00970209"/>
    <w:rsid w:val="0097305F"/>
    <w:rsid w:val="009762F0"/>
    <w:rsid w:val="00984D48"/>
    <w:rsid w:val="00985AD7"/>
    <w:rsid w:val="009866CF"/>
    <w:rsid w:val="009A0434"/>
    <w:rsid w:val="009A55A8"/>
    <w:rsid w:val="009B5FBA"/>
    <w:rsid w:val="009E47E9"/>
    <w:rsid w:val="009E7317"/>
    <w:rsid w:val="009F0612"/>
    <w:rsid w:val="009F0D48"/>
    <w:rsid w:val="009F1580"/>
    <w:rsid w:val="009F7F60"/>
    <w:rsid w:val="00A00D5D"/>
    <w:rsid w:val="00A027D2"/>
    <w:rsid w:val="00A02D22"/>
    <w:rsid w:val="00A04DCB"/>
    <w:rsid w:val="00A128E1"/>
    <w:rsid w:val="00A148F6"/>
    <w:rsid w:val="00A17612"/>
    <w:rsid w:val="00A308C8"/>
    <w:rsid w:val="00A31204"/>
    <w:rsid w:val="00A31C17"/>
    <w:rsid w:val="00A350C8"/>
    <w:rsid w:val="00A44A22"/>
    <w:rsid w:val="00A465BF"/>
    <w:rsid w:val="00A5737F"/>
    <w:rsid w:val="00A701C5"/>
    <w:rsid w:val="00A72A1C"/>
    <w:rsid w:val="00A72B1C"/>
    <w:rsid w:val="00A80ABD"/>
    <w:rsid w:val="00A846E5"/>
    <w:rsid w:val="00A9179E"/>
    <w:rsid w:val="00A95DC1"/>
    <w:rsid w:val="00A97B82"/>
    <w:rsid w:val="00AA43AA"/>
    <w:rsid w:val="00AB4C27"/>
    <w:rsid w:val="00AB6EB7"/>
    <w:rsid w:val="00AC0674"/>
    <w:rsid w:val="00AC4B42"/>
    <w:rsid w:val="00AD0C1F"/>
    <w:rsid w:val="00AD13B0"/>
    <w:rsid w:val="00AD2E06"/>
    <w:rsid w:val="00AD3127"/>
    <w:rsid w:val="00AD527F"/>
    <w:rsid w:val="00AE0F55"/>
    <w:rsid w:val="00AE6ADF"/>
    <w:rsid w:val="00AF610E"/>
    <w:rsid w:val="00B0141C"/>
    <w:rsid w:val="00B04111"/>
    <w:rsid w:val="00B05CC3"/>
    <w:rsid w:val="00B06F96"/>
    <w:rsid w:val="00B14AF6"/>
    <w:rsid w:val="00B15B57"/>
    <w:rsid w:val="00B17215"/>
    <w:rsid w:val="00B301BE"/>
    <w:rsid w:val="00B322E9"/>
    <w:rsid w:val="00B33A5E"/>
    <w:rsid w:val="00B37667"/>
    <w:rsid w:val="00B50963"/>
    <w:rsid w:val="00B52427"/>
    <w:rsid w:val="00B57876"/>
    <w:rsid w:val="00B736CC"/>
    <w:rsid w:val="00B7609A"/>
    <w:rsid w:val="00B82C73"/>
    <w:rsid w:val="00BA08A6"/>
    <w:rsid w:val="00BA4467"/>
    <w:rsid w:val="00BA579A"/>
    <w:rsid w:val="00BA7920"/>
    <w:rsid w:val="00BB608E"/>
    <w:rsid w:val="00BD3FDB"/>
    <w:rsid w:val="00BD7CCD"/>
    <w:rsid w:val="00BE25E9"/>
    <w:rsid w:val="00BE5304"/>
    <w:rsid w:val="00BE548A"/>
    <w:rsid w:val="00BE65B5"/>
    <w:rsid w:val="00BF146D"/>
    <w:rsid w:val="00BF1A12"/>
    <w:rsid w:val="00BF4097"/>
    <w:rsid w:val="00BF5FCF"/>
    <w:rsid w:val="00BF7565"/>
    <w:rsid w:val="00C05A83"/>
    <w:rsid w:val="00C06A1E"/>
    <w:rsid w:val="00C13C20"/>
    <w:rsid w:val="00C20CD6"/>
    <w:rsid w:val="00C32A05"/>
    <w:rsid w:val="00C364B1"/>
    <w:rsid w:val="00C43746"/>
    <w:rsid w:val="00C474F4"/>
    <w:rsid w:val="00C518DE"/>
    <w:rsid w:val="00C528DD"/>
    <w:rsid w:val="00C52D6D"/>
    <w:rsid w:val="00C60435"/>
    <w:rsid w:val="00C61143"/>
    <w:rsid w:val="00C71457"/>
    <w:rsid w:val="00C72737"/>
    <w:rsid w:val="00C77876"/>
    <w:rsid w:val="00C77E46"/>
    <w:rsid w:val="00C81F09"/>
    <w:rsid w:val="00C81FAD"/>
    <w:rsid w:val="00C86998"/>
    <w:rsid w:val="00C95D6A"/>
    <w:rsid w:val="00C97337"/>
    <w:rsid w:val="00CA0280"/>
    <w:rsid w:val="00CA5E3D"/>
    <w:rsid w:val="00CB083D"/>
    <w:rsid w:val="00CB2172"/>
    <w:rsid w:val="00CB4C95"/>
    <w:rsid w:val="00CB5D02"/>
    <w:rsid w:val="00CC130D"/>
    <w:rsid w:val="00CC1C25"/>
    <w:rsid w:val="00CC3AE0"/>
    <w:rsid w:val="00CC3E23"/>
    <w:rsid w:val="00CC4C5C"/>
    <w:rsid w:val="00CC4D5A"/>
    <w:rsid w:val="00CD10EB"/>
    <w:rsid w:val="00CD284B"/>
    <w:rsid w:val="00CD6CE1"/>
    <w:rsid w:val="00CE0FED"/>
    <w:rsid w:val="00D111D7"/>
    <w:rsid w:val="00D16EE6"/>
    <w:rsid w:val="00D17C94"/>
    <w:rsid w:val="00D26ED5"/>
    <w:rsid w:val="00D3388A"/>
    <w:rsid w:val="00D34DAA"/>
    <w:rsid w:val="00D45034"/>
    <w:rsid w:val="00D534F9"/>
    <w:rsid w:val="00D54010"/>
    <w:rsid w:val="00D60875"/>
    <w:rsid w:val="00D62F8E"/>
    <w:rsid w:val="00D65F51"/>
    <w:rsid w:val="00D661F1"/>
    <w:rsid w:val="00D9013C"/>
    <w:rsid w:val="00D91421"/>
    <w:rsid w:val="00D92005"/>
    <w:rsid w:val="00D9507C"/>
    <w:rsid w:val="00D95CB9"/>
    <w:rsid w:val="00D95FE2"/>
    <w:rsid w:val="00DA19EE"/>
    <w:rsid w:val="00DA3AA5"/>
    <w:rsid w:val="00DC0845"/>
    <w:rsid w:val="00DC16AE"/>
    <w:rsid w:val="00DC34D5"/>
    <w:rsid w:val="00DC5C2C"/>
    <w:rsid w:val="00DC7037"/>
    <w:rsid w:val="00DE2DB4"/>
    <w:rsid w:val="00DF2371"/>
    <w:rsid w:val="00DF43FD"/>
    <w:rsid w:val="00DF4539"/>
    <w:rsid w:val="00E02F42"/>
    <w:rsid w:val="00E03974"/>
    <w:rsid w:val="00E04D6E"/>
    <w:rsid w:val="00E074B7"/>
    <w:rsid w:val="00E20FFC"/>
    <w:rsid w:val="00E306F1"/>
    <w:rsid w:val="00E33027"/>
    <w:rsid w:val="00E41725"/>
    <w:rsid w:val="00E53C7C"/>
    <w:rsid w:val="00E568EE"/>
    <w:rsid w:val="00E60673"/>
    <w:rsid w:val="00E6397F"/>
    <w:rsid w:val="00E63A40"/>
    <w:rsid w:val="00E66412"/>
    <w:rsid w:val="00E70D5F"/>
    <w:rsid w:val="00E72890"/>
    <w:rsid w:val="00E81F44"/>
    <w:rsid w:val="00E82091"/>
    <w:rsid w:val="00E867CF"/>
    <w:rsid w:val="00E93C25"/>
    <w:rsid w:val="00EA6708"/>
    <w:rsid w:val="00EA79E7"/>
    <w:rsid w:val="00EB187F"/>
    <w:rsid w:val="00EC2023"/>
    <w:rsid w:val="00EC6F53"/>
    <w:rsid w:val="00ED0EAA"/>
    <w:rsid w:val="00ED5589"/>
    <w:rsid w:val="00ED77EF"/>
    <w:rsid w:val="00EE162A"/>
    <w:rsid w:val="00EE1960"/>
    <w:rsid w:val="00EE29DE"/>
    <w:rsid w:val="00EF4656"/>
    <w:rsid w:val="00EF4F14"/>
    <w:rsid w:val="00EF577D"/>
    <w:rsid w:val="00F004FA"/>
    <w:rsid w:val="00F01B6D"/>
    <w:rsid w:val="00F06978"/>
    <w:rsid w:val="00F06AB1"/>
    <w:rsid w:val="00F2421E"/>
    <w:rsid w:val="00F25455"/>
    <w:rsid w:val="00F344F6"/>
    <w:rsid w:val="00F372F9"/>
    <w:rsid w:val="00F419FB"/>
    <w:rsid w:val="00F44C5B"/>
    <w:rsid w:val="00F617F5"/>
    <w:rsid w:val="00F64661"/>
    <w:rsid w:val="00F659B5"/>
    <w:rsid w:val="00F67ACF"/>
    <w:rsid w:val="00F67EC4"/>
    <w:rsid w:val="00F83715"/>
    <w:rsid w:val="00F84B15"/>
    <w:rsid w:val="00F9109F"/>
    <w:rsid w:val="00F91526"/>
    <w:rsid w:val="00F93207"/>
    <w:rsid w:val="00F9601D"/>
    <w:rsid w:val="00FA07E5"/>
    <w:rsid w:val="00FA1EBC"/>
    <w:rsid w:val="00FA50FD"/>
    <w:rsid w:val="00FA6458"/>
    <w:rsid w:val="00FB0037"/>
    <w:rsid w:val="00FB0286"/>
    <w:rsid w:val="00FB60C1"/>
    <w:rsid w:val="00FC1E52"/>
    <w:rsid w:val="00FD19AA"/>
    <w:rsid w:val="00FD2224"/>
    <w:rsid w:val="00FD2E06"/>
    <w:rsid w:val="00FD2E94"/>
    <w:rsid w:val="00FD69C7"/>
    <w:rsid w:val="00FE11A2"/>
    <w:rsid w:val="00FE1598"/>
    <w:rsid w:val="00FE43F8"/>
    <w:rsid w:val="00FE6A52"/>
    <w:rsid w:val="00FF000C"/>
    <w:rsid w:val="00FF41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ACBF7E"/>
  <w15:chartTrackingRefBased/>
  <w15:docId w15:val="{C3A7AFC0-C926-4763-935C-CC3A918AF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7322"/>
    <w:rPr>
      <w:sz w:val="24"/>
      <w:szCs w:val="24"/>
    </w:rPr>
  </w:style>
  <w:style w:type="paragraph" w:styleId="Heading1">
    <w:name w:val="heading 1"/>
    <w:basedOn w:val="Normal"/>
    <w:next w:val="Normal"/>
    <w:qFormat/>
    <w:rsid w:val="006A7CAB"/>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6A7CAB"/>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C0674"/>
    <w:rPr>
      <w:color w:val="0000FF"/>
      <w:u w:val="single"/>
    </w:rPr>
  </w:style>
  <w:style w:type="paragraph" w:styleId="BodyText3">
    <w:name w:val="Body Text 3"/>
    <w:basedOn w:val="Normal"/>
    <w:rsid w:val="008D2919"/>
    <w:pPr>
      <w:autoSpaceDE w:val="0"/>
      <w:autoSpaceDN w:val="0"/>
      <w:jc w:val="both"/>
    </w:pPr>
    <w:rPr>
      <w:rFonts w:ascii="Univers" w:hAnsi="Univers" w:cs="Univers"/>
      <w:sz w:val="22"/>
      <w:szCs w:val="22"/>
      <w:lang w:val="en-US" w:eastAsia="en-US"/>
    </w:rPr>
  </w:style>
  <w:style w:type="character" w:styleId="Emphasis">
    <w:name w:val="Emphasis"/>
    <w:qFormat/>
    <w:rsid w:val="008D2919"/>
    <w:rPr>
      <w:i/>
      <w:iCs/>
    </w:rPr>
  </w:style>
  <w:style w:type="table" w:styleId="TableGrid">
    <w:name w:val="Table Grid"/>
    <w:basedOn w:val="TableNormal"/>
    <w:rsid w:val="008D29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52427"/>
    <w:rPr>
      <w:color w:val="800080"/>
      <w:u w:val="single"/>
    </w:rPr>
  </w:style>
  <w:style w:type="paragraph" w:styleId="Header">
    <w:name w:val="header"/>
    <w:basedOn w:val="Normal"/>
    <w:link w:val="HeaderChar"/>
    <w:rsid w:val="00CA0280"/>
    <w:pPr>
      <w:tabs>
        <w:tab w:val="center" w:pos="4513"/>
        <w:tab w:val="right" w:pos="9026"/>
      </w:tabs>
    </w:pPr>
  </w:style>
  <w:style w:type="character" w:customStyle="1" w:styleId="HeaderChar">
    <w:name w:val="Header Char"/>
    <w:link w:val="Header"/>
    <w:rsid w:val="00CA0280"/>
    <w:rPr>
      <w:sz w:val="24"/>
      <w:szCs w:val="24"/>
    </w:rPr>
  </w:style>
  <w:style w:type="paragraph" w:styleId="Footer">
    <w:name w:val="footer"/>
    <w:basedOn w:val="Normal"/>
    <w:link w:val="FooterChar"/>
    <w:uiPriority w:val="99"/>
    <w:rsid w:val="00CA0280"/>
    <w:pPr>
      <w:tabs>
        <w:tab w:val="center" w:pos="4513"/>
        <w:tab w:val="right" w:pos="9026"/>
      </w:tabs>
    </w:pPr>
  </w:style>
  <w:style w:type="character" w:customStyle="1" w:styleId="FooterChar">
    <w:name w:val="Footer Char"/>
    <w:link w:val="Footer"/>
    <w:uiPriority w:val="99"/>
    <w:rsid w:val="00CA0280"/>
    <w:rPr>
      <w:sz w:val="24"/>
      <w:szCs w:val="24"/>
    </w:rPr>
  </w:style>
  <w:style w:type="character" w:styleId="UnresolvedMention">
    <w:name w:val="Unresolved Mention"/>
    <w:basedOn w:val="DefaultParagraphFont"/>
    <w:uiPriority w:val="99"/>
    <w:semiHidden/>
    <w:unhideWhenUsed/>
    <w:rsid w:val="002B4713"/>
    <w:rPr>
      <w:color w:val="605E5C"/>
      <w:shd w:val="clear" w:color="auto" w:fill="E1DFDD"/>
    </w:rPr>
  </w:style>
  <w:style w:type="paragraph" w:styleId="ListParagraph">
    <w:name w:val="List Paragraph"/>
    <w:basedOn w:val="Normal"/>
    <w:uiPriority w:val="34"/>
    <w:qFormat/>
    <w:rsid w:val="0052432E"/>
    <w:pPr>
      <w:ind w:left="720"/>
      <w:contextualSpacing/>
    </w:pPr>
  </w:style>
  <w:style w:type="character" w:customStyle="1" w:styleId="normaltextrun">
    <w:name w:val="normaltextrun"/>
    <w:basedOn w:val="DefaultParagraphFont"/>
    <w:rsid w:val="00DF2371"/>
  </w:style>
  <w:style w:type="paragraph" w:customStyle="1" w:styleId="paragraph">
    <w:name w:val="paragraph"/>
    <w:basedOn w:val="Normal"/>
    <w:rsid w:val="00EC6F53"/>
    <w:pPr>
      <w:spacing w:before="100" w:beforeAutospacing="1" w:after="100" w:afterAutospacing="1"/>
    </w:pPr>
  </w:style>
  <w:style w:type="character" w:customStyle="1" w:styleId="eop">
    <w:name w:val="eop"/>
    <w:basedOn w:val="DefaultParagraphFont"/>
    <w:rsid w:val="00EC6F53"/>
  </w:style>
  <w:style w:type="paragraph" w:styleId="Revision">
    <w:name w:val="Revision"/>
    <w:hidden/>
    <w:uiPriority w:val="99"/>
    <w:semiHidden/>
    <w:rsid w:val="00E568E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9988229">
      <w:bodyDiv w:val="1"/>
      <w:marLeft w:val="0"/>
      <w:marRight w:val="0"/>
      <w:marTop w:val="0"/>
      <w:marBottom w:val="0"/>
      <w:divBdr>
        <w:top w:val="none" w:sz="0" w:space="0" w:color="auto"/>
        <w:left w:val="none" w:sz="0" w:space="0" w:color="auto"/>
        <w:bottom w:val="none" w:sz="0" w:space="0" w:color="auto"/>
        <w:right w:val="none" w:sz="0" w:space="0" w:color="auto"/>
      </w:divBdr>
      <w:divsChild>
        <w:div w:id="1435783428">
          <w:marLeft w:val="0"/>
          <w:marRight w:val="0"/>
          <w:marTop w:val="0"/>
          <w:marBottom w:val="0"/>
          <w:divBdr>
            <w:top w:val="none" w:sz="0" w:space="0" w:color="auto"/>
            <w:left w:val="none" w:sz="0" w:space="0" w:color="auto"/>
            <w:bottom w:val="none" w:sz="0" w:space="0" w:color="auto"/>
            <w:right w:val="none" w:sz="0" w:space="0" w:color="auto"/>
          </w:divBdr>
        </w:div>
        <w:div w:id="636303478">
          <w:marLeft w:val="0"/>
          <w:marRight w:val="0"/>
          <w:marTop w:val="0"/>
          <w:marBottom w:val="0"/>
          <w:divBdr>
            <w:top w:val="none" w:sz="0" w:space="0" w:color="auto"/>
            <w:left w:val="none" w:sz="0" w:space="0" w:color="auto"/>
            <w:bottom w:val="none" w:sz="0" w:space="0" w:color="auto"/>
            <w:right w:val="none" w:sz="0" w:space="0" w:color="auto"/>
          </w:divBdr>
        </w:div>
      </w:divsChild>
    </w:div>
    <w:div w:id="1097752464">
      <w:bodyDiv w:val="1"/>
      <w:marLeft w:val="0"/>
      <w:marRight w:val="0"/>
      <w:marTop w:val="0"/>
      <w:marBottom w:val="0"/>
      <w:divBdr>
        <w:top w:val="none" w:sz="0" w:space="0" w:color="auto"/>
        <w:left w:val="none" w:sz="0" w:space="0" w:color="auto"/>
        <w:bottom w:val="none" w:sz="0" w:space="0" w:color="auto"/>
        <w:right w:val="none" w:sz="0" w:space="0" w:color="auto"/>
      </w:divBdr>
    </w:div>
    <w:div w:id="1233270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silva@qut.edu.au" TargetMode="External"/><Relationship Id="rId5" Type="http://schemas.openxmlformats.org/officeDocument/2006/relationships/webSettings" Target="webSettings.xml"/><Relationship Id="rId10" Type="http://schemas.openxmlformats.org/officeDocument/2006/relationships/hyperlink" Target="mailto:annette.woods@qut.edu.au" TargetMode="External"/><Relationship Id="rId4" Type="http://schemas.openxmlformats.org/officeDocument/2006/relationships/settings" Target="settings.xml"/><Relationship Id="rId9" Type="http://schemas.openxmlformats.org/officeDocument/2006/relationships/hyperlink" Target="mailto:annette.woods@qut.edu.a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E7245B-F05A-437B-B7EA-953F6FA77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994</Words>
  <Characters>588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QUT process for advertising for research participants</vt:lpstr>
    </vt:vector>
  </TitlesOfParts>
  <Company>Queensland University of Technology</Company>
  <LinksUpToDate>false</LinksUpToDate>
  <CharactersWithSpaces>6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T process for advertising for research participants</dc:title>
  <dc:subject/>
  <dc:creator>wisemand</dc:creator>
  <cp:keywords/>
  <dc:description/>
  <cp:lastModifiedBy>Irina Mil-Homens Figueira Dos Santos Silva</cp:lastModifiedBy>
  <cp:revision>4</cp:revision>
  <cp:lastPrinted>2025-06-11T04:36:00Z</cp:lastPrinted>
  <dcterms:created xsi:type="dcterms:W3CDTF">2025-06-12T03:38:00Z</dcterms:created>
  <dcterms:modified xsi:type="dcterms:W3CDTF">2025-06-12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b6e31ba5ef318eced6ac3287d4f44f2c07aa6bcc965bcad0a751c467f2ab83</vt:lpwstr>
  </property>
</Properties>
</file>